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F8A97F" w14:textId="77777777" w:rsidR="00631C92" w:rsidRPr="00FE0145" w:rsidRDefault="00FE0145" w:rsidP="00FE0145">
      <w:pPr>
        <w:jc w:val="center"/>
        <w:rPr>
          <w:rFonts w:eastAsia="標楷體"/>
          <w:b/>
          <w:sz w:val="32"/>
        </w:rPr>
      </w:pPr>
      <w:r>
        <w:rPr>
          <w:rFonts w:eastAsia="標楷體" w:hint="eastAsia"/>
          <w:b/>
          <w:sz w:val="32"/>
        </w:rPr>
        <w:t>寶凱電子企業徵才</w:t>
      </w:r>
    </w:p>
    <w:tbl>
      <w:tblPr>
        <w:tblW w:w="4874" w:type="pct"/>
        <w:tblInd w:w="2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14"/>
        <w:gridCol w:w="2746"/>
        <w:gridCol w:w="1986"/>
        <w:gridCol w:w="3247"/>
      </w:tblGrid>
      <w:tr w:rsidR="00483205" w:rsidRPr="00A37744" w14:paraId="3C7610BB" w14:textId="77777777" w:rsidTr="004E1689">
        <w:trPr>
          <w:trHeight w:val="565"/>
        </w:trPr>
        <w:tc>
          <w:tcPr>
            <w:tcW w:w="5000" w:type="pct"/>
            <w:gridSpan w:val="4"/>
            <w:shd w:val="clear" w:color="auto" w:fill="D9D9D9"/>
            <w:vAlign w:val="center"/>
          </w:tcPr>
          <w:p w14:paraId="4B8B5CDB" w14:textId="77777777" w:rsidR="00901A6B" w:rsidRPr="003561D6" w:rsidRDefault="00483205" w:rsidP="00FE0145">
            <w:pPr>
              <w:jc w:val="center"/>
              <w:rPr>
                <w:rFonts w:eastAsia="標楷體"/>
              </w:rPr>
            </w:pPr>
            <w:r w:rsidRPr="003561D6">
              <w:rPr>
                <w:rFonts w:eastAsia="標楷體"/>
              </w:rPr>
              <w:t>基</w:t>
            </w:r>
            <w:r w:rsidRPr="003561D6">
              <w:rPr>
                <w:rFonts w:eastAsia="標楷體"/>
              </w:rPr>
              <w:t xml:space="preserve">  </w:t>
            </w:r>
            <w:r w:rsidRPr="003561D6">
              <w:rPr>
                <w:rFonts w:eastAsia="標楷體"/>
              </w:rPr>
              <w:t>本</w:t>
            </w:r>
            <w:r w:rsidRPr="003561D6">
              <w:rPr>
                <w:rFonts w:eastAsia="標楷體"/>
              </w:rPr>
              <w:t xml:space="preserve">  </w:t>
            </w:r>
            <w:r w:rsidRPr="003561D6">
              <w:rPr>
                <w:rFonts w:eastAsia="標楷體"/>
              </w:rPr>
              <w:t>資</w:t>
            </w:r>
            <w:r w:rsidRPr="003561D6">
              <w:rPr>
                <w:rFonts w:eastAsia="標楷體"/>
              </w:rPr>
              <w:t xml:space="preserve">  </w:t>
            </w:r>
            <w:r w:rsidRPr="003561D6">
              <w:rPr>
                <w:rFonts w:eastAsia="標楷體"/>
              </w:rPr>
              <w:t>料</w:t>
            </w:r>
            <w:r w:rsidR="00901A6B" w:rsidRPr="003561D6">
              <w:rPr>
                <w:rFonts w:eastAsia="標楷體" w:hint="eastAsia"/>
              </w:rPr>
              <w:t xml:space="preserve"> </w:t>
            </w:r>
          </w:p>
        </w:tc>
      </w:tr>
      <w:tr w:rsidR="00F91892" w:rsidRPr="00A37744" w14:paraId="324D7E8C" w14:textId="77777777" w:rsidTr="004E1689">
        <w:trPr>
          <w:trHeight w:val="734"/>
        </w:trPr>
        <w:tc>
          <w:tcPr>
            <w:tcW w:w="1086" w:type="pct"/>
            <w:shd w:val="clear" w:color="auto" w:fill="D9D9D9" w:themeFill="background1" w:themeFillShade="D9"/>
            <w:vAlign w:val="center"/>
          </w:tcPr>
          <w:p w14:paraId="186CA13D" w14:textId="77777777" w:rsidR="00901A6B" w:rsidRPr="00A37744" w:rsidRDefault="00F91892" w:rsidP="004F6F5A">
            <w:pPr>
              <w:jc w:val="center"/>
              <w:rPr>
                <w:rFonts w:eastAsia="標楷體"/>
              </w:rPr>
            </w:pPr>
            <w:r w:rsidRPr="00A37744">
              <w:rPr>
                <w:rFonts w:eastAsia="標楷體"/>
              </w:rPr>
              <w:t>公司名稱</w:t>
            </w:r>
          </w:p>
        </w:tc>
        <w:tc>
          <w:tcPr>
            <w:tcW w:w="3914" w:type="pct"/>
            <w:gridSpan w:val="3"/>
            <w:vAlign w:val="center"/>
          </w:tcPr>
          <w:p w14:paraId="1A7269B2" w14:textId="77777777" w:rsidR="00F91892" w:rsidRPr="005A37E0" w:rsidRDefault="00FF7ED3" w:rsidP="00A37744">
            <w:pPr>
              <w:jc w:val="both"/>
              <w:rPr>
                <w:rFonts w:eastAsia="標楷體"/>
                <w:sz w:val="28"/>
              </w:rPr>
            </w:pPr>
            <w:r w:rsidRPr="00FF7ED3">
              <w:rPr>
                <w:rFonts w:eastAsia="標楷體" w:hint="eastAsia"/>
              </w:rPr>
              <w:t>寶凱電子企業股份有限公司</w:t>
            </w:r>
          </w:p>
        </w:tc>
      </w:tr>
      <w:tr w:rsidR="007B6D0B" w:rsidRPr="00A37744" w14:paraId="2C256376" w14:textId="77777777" w:rsidTr="007B6D0B">
        <w:trPr>
          <w:trHeight w:val="734"/>
        </w:trPr>
        <w:tc>
          <w:tcPr>
            <w:tcW w:w="1086" w:type="pct"/>
            <w:shd w:val="clear" w:color="auto" w:fill="D9D9D9" w:themeFill="background1" w:themeFillShade="D9"/>
            <w:vAlign w:val="center"/>
          </w:tcPr>
          <w:p w14:paraId="61FC9321" w14:textId="77777777" w:rsidR="007B6D0B" w:rsidRPr="00A37744" w:rsidRDefault="007B6D0B" w:rsidP="004F6F5A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公司電話</w:t>
            </w:r>
          </w:p>
        </w:tc>
        <w:tc>
          <w:tcPr>
            <w:tcW w:w="3914" w:type="pct"/>
            <w:gridSpan w:val="3"/>
            <w:vAlign w:val="center"/>
          </w:tcPr>
          <w:p w14:paraId="31A543C3" w14:textId="77777777" w:rsidR="007B6D0B" w:rsidRPr="00FF7ED3" w:rsidRDefault="007B6D0B" w:rsidP="00B81303">
            <w:pPr>
              <w:rPr>
                <w:rFonts w:ascii="標楷體" w:eastAsia="標楷體" w:hAnsi="標楷體"/>
              </w:rPr>
            </w:pPr>
            <w:r w:rsidRPr="00FF7ED3">
              <w:rPr>
                <w:rFonts w:ascii="標楷體" w:eastAsia="標楷體" w:hAnsi="標楷體" w:cs="Arial"/>
                <w:color w:val="333333"/>
                <w:shd w:val="clear" w:color="auto" w:fill="FFFFFF"/>
              </w:rPr>
              <w:t>07-7878855</w:t>
            </w:r>
            <w:r>
              <w:rPr>
                <w:rFonts w:ascii="標楷體" w:eastAsia="標楷體" w:hAnsi="標楷體" w:cs="Arial" w:hint="eastAsia"/>
                <w:color w:val="333333"/>
                <w:shd w:val="clear" w:color="auto" w:fill="FFFFFF"/>
              </w:rPr>
              <w:t>#120、#121</w:t>
            </w:r>
          </w:p>
        </w:tc>
      </w:tr>
      <w:tr w:rsidR="00D70803" w:rsidRPr="00A37744" w14:paraId="1E243B2C" w14:textId="77777777" w:rsidTr="004E1689">
        <w:trPr>
          <w:trHeight w:val="734"/>
        </w:trPr>
        <w:tc>
          <w:tcPr>
            <w:tcW w:w="1086" w:type="pct"/>
            <w:shd w:val="clear" w:color="auto" w:fill="D9D9D9" w:themeFill="background1" w:themeFillShade="D9"/>
            <w:vAlign w:val="center"/>
          </w:tcPr>
          <w:p w14:paraId="3165749E" w14:textId="77777777" w:rsidR="00901A6B" w:rsidRPr="00A37744" w:rsidRDefault="005C6516" w:rsidP="004F6F5A">
            <w:pPr>
              <w:jc w:val="center"/>
              <w:rPr>
                <w:rFonts w:eastAsia="標楷體"/>
              </w:rPr>
            </w:pPr>
            <w:r w:rsidRPr="00A37744">
              <w:rPr>
                <w:rFonts w:eastAsia="標楷體"/>
              </w:rPr>
              <w:t>公司網站</w:t>
            </w:r>
          </w:p>
        </w:tc>
        <w:tc>
          <w:tcPr>
            <w:tcW w:w="3914" w:type="pct"/>
            <w:gridSpan w:val="3"/>
            <w:vAlign w:val="center"/>
          </w:tcPr>
          <w:p w14:paraId="1C37A792" w14:textId="77777777" w:rsidR="005C6516" w:rsidRPr="00FF7ED3" w:rsidRDefault="00FF7ED3" w:rsidP="00B81303">
            <w:pPr>
              <w:widowControl/>
              <w:rPr>
                <w:rFonts w:ascii="標楷體" w:eastAsia="標楷體" w:hAnsi="標楷體"/>
              </w:rPr>
            </w:pPr>
            <w:r w:rsidRPr="00FF7ED3">
              <w:rPr>
                <w:rFonts w:ascii="標楷體" w:eastAsia="標楷體" w:hAnsi="標楷體"/>
              </w:rPr>
              <w:t>http://www.paokai.com.tw</w:t>
            </w:r>
          </w:p>
        </w:tc>
      </w:tr>
      <w:tr w:rsidR="00D70803" w:rsidRPr="00A37744" w14:paraId="09036D7F" w14:textId="77777777" w:rsidTr="004E1689">
        <w:trPr>
          <w:trHeight w:val="734"/>
        </w:trPr>
        <w:tc>
          <w:tcPr>
            <w:tcW w:w="1086" w:type="pct"/>
            <w:shd w:val="clear" w:color="auto" w:fill="D9D9D9" w:themeFill="background1" w:themeFillShade="D9"/>
            <w:vAlign w:val="center"/>
          </w:tcPr>
          <w:p w14:paraId="6EFEC420" w14:textId="77777777" w:rsidR="00901A6B" w:rsidRPr="00A37744" w:rsidRDefault="005C6516" w:rsidP="004F6F5A">
            <w:pPr>
              <w:jc w:val="center"/>
              <w:rPr>
                <w:rFonts w:eastAsia="標楷體"/>
              </w:rPr>
            </w:pPr>
            <w:r w:rsidRPr="00A37744">
              <w:rPr>
                <w:rFonts w:eastAsia="標楷體"/>
              </w:rPr>
              <w:t>公司地址</w:t>
            </w:r>
          </w:p>
        </w:tc>
        <w:tc>
          <w:tcPr>
            <w:tcW w:w="3914" w:type="pct"/>
            <w:gridSpan w:val="3"/>
            <w:vAlign w:val="center"/>
          </w:tcPr>
          <w:p w14:paraId="3EB6E1DB" w14:textId="77777777" w:rsidR="005C6516" w:rsidRPr="00FF7ED3" w:rsidRDefault="00FF7ED3" w:rsidP="00B81303">
            <w:pPr>
              <w:rPr>
                <w:rFonts w:ascii="標楷體" w:eastAsia="標楷體" w:hAnsi="標楷體"/>
              </w:rPr>
            </w:pPr>
            <w:r w:rsidRPr="00FF7ED3">
              <w:rPr>
                <w:rFonts w:ascii="標楷體" w:eastAsia="標楷體" w:hAnsi="標楷體" w:hint="eastAsia"/>
              </w:rPr>
              <w:t>高雄市大寮區光華路2號 (大發工業區)</w:t>
            </w:r>
          </w:p>
        </w:tc>
      </w:tr>
      <w:tr w:rsidR="001755C0" w:rsidRPr="00A37744" w14:paraId="61254361" w14:textId="77777777" w:rsidTr="004E1689">
        <w:trPr>
          <w:trHeight w:val="734"/>
        </w:trPr>
        <w:tc>
          <w:tcPr>
            <w:tcW w:w="1086" w:type="pct"/>
            <w:shd w:val="clear" w:color="auto" w:fill="D9D9D9" w:themeFill="background1" w:themeFillShade="D9"/>
            <w:vAlign w:val="center"/>
          </w:tcPr>
          <w:p w14:paraId="638C59EE" w14:textId="77777777" w:rsidR="00901A6B" w:rsidRPr="00A37744" w:rsidRDefault="00483205" w:rsidP="004F6F5A">
            <w:pPr>
              <w:snapToGrid w:val="0"/>
              <w:jc w:val="center"/>
              <w:rPr>
                <w:rFonts w:eastAsia="標楷體"/>
              </w:rPr>
            </w:pPr>
            <w:r w:rsidRPr="00A37744">
              <w:rPr>
                <w:rFonts w:eastAsia="標楷體"/>
              </w:rPr>
              <w:t>營業項目</w:t>
            </w:r>
          </w:p>
        </w:tc>
        <w:tc>
          <w:tcPr>
            <w:tcW w:w="3914" w:type="pct"/>
            <w:gridSpan w:val="3"/>
            <w:vAlign w:val="center"/>
          </w:tcPr>
          <w:p w14:paraId="1A62F387" w14:textId="77777777" w:rsidR="00483205" w:rsidRPr="00A37744" w:rsidRDefault="00FF7ED3" w:rsidP="00B81303">
            <w:pPr>
              <w:widowControl/>
              <w:snapToGrid w:val="0"/>
              <w:rPr>
                <w:rFonts w:eastAsia="標楷體"/>
              </w:rPr>
            </w:pPr>
            <w:r w:rsidRPr="00FF7ED3">
              <w:rPr>
                <w:rFonts w:eastAsia="標楷體" w:hint="eastAsia"/>
              </w:rPr>
              <w:t>消費性電子產品製造業</w:t>
            </w:r>
          </w:p>
        </w:tc>
      </w:tr>
      <w:tr w:rsidR="001755C0" w:rsidRPr="00A37744" w14:paraId="1D9EE64A" w14:textId="77777777" w:rsidTr="004E1689">
        <w:trPr>
          <w:trHeight w:val="734"/>
        </w:trPr>
        <w:tc>
          <w:tcPr>
            <w:tcW w:w="1086" w:type="pct"/>
            <w:shd w:val="clear" w:color="auto" w:fill="D9D9D9" w:themeFill="background1" w:themeFillShade="D9"/>
            <w:vAlign w:val="center"/>
          </w:tcPr>
          <w:p w14:paraId="6D96C90F" w14:textId="77777777" w:rsidR="00901A6B" w:rsidRPr="00A37744" w:rsidRDefault="001755C0" w:rsidP="004F6F5A">
            <w:pPr>
              <w:snapToGrid w:val="0"/>
              <w:jc w:val="center"/>
              <w:rPr>
                <w:rFonts w:eastAsia="標楷體"/>
              </w:rPr>
            </w:pPr>
            <w:r w:rsidRPr="00A37744">
              <w:rPr>
                <w:rFonts w:eastAsia="標楷體"/>
              </w:rPr>
              <w:t>提供保險</w:t>
            </w:r>
          </w:p>
        </w:tc>
        <w:tc>
          <w:tcPr>
            <w:tcW w:w="3914" w:type="pct"/>
            <w:gridSpan w:val="3"/>
            <w:vAlign w:val="center"/>
          </w:tcPr>
          <w:p w14:paraId="4CAC4912" w14:textId="77777777" w:rsidR="00FF7ED3" w:rsidRPr="00FF7ED3" w:rsidRDefault="00FF7ED3" w:rsidP="00FF7ED3">
            <w:pPr>
              <w:snapToGrid w:val="0"/>
              <w:rPr>
                <w:rFonts w:ascii="標楷體" w:eastAsia="標楷體" w:hAnsi="標楷體"/>
              </w:rPr>
            </w:pPr>
            <w:r w:rsidRPr="00FF7ED3">
              <w:rPr>
                <w:rFonts w:ascii="標楷體" w:eastAsia="標楷體" w:hAnsi="標楷體" w:hint="eastAsia"/>
              </w:rPr>
              <w:t>1.</w:t>
            </w:r>
            <w:proofErr w:type="gramStart"/>
            <w:r w:rsidRPr="00FF7ED3">
              <w:rPr>
                <w:rFonts w:ascii="標楷體" w:eastAsia="標楷體" w:hAnsi="標楷體" w:hint="eastAsia"/>
              </w:rPr>
              <w:t>勞</w:t>
            </w:r>
            <w:proofErr w:type="gramEnd"/>
            <w:r w:rsidRPr="00FF7ED3">
              <w:rPr>
                <w:rFonts w:ascii="標楷體" w:eastAsia="標楷體" w:hAnsi="標楷體" w:hint="eastAsia"/>
              </w:rPr>
              <w:t>健保</w:t>
            </w:r>
          </w:p>
          <w:p w14:paraId="087C24DD" w14:textId="77777777" w:rsidR="00901A6B" w:rsidRPr="005A083A" w:rsidRDefault="00FF7ED3" w:rsidP="00FF7ED3">
            <w:pPr>
              <w:snapToGrid w:val="0"/>
              <w:rPr>
                <w:rFonts w:eastAsia="標楷體"/>
                <w:color w:val="808080" w:themeColor="background1" w:themeShade="80"/>
              </w:rPr>
            </w:pPr>
            <w:r w:rsidRPr="00FF7ED3">
              <w:rPr>
                <w:rFonts w:ascii="標楷體" w:eastAsia="標楷體" w:hAnsi="標楷體" w:hint="eastAsia"/>
              </w:rPr>
              <w:t>2.退休金</w:t>
            </w:r>
            <w:proofErr w:type="gramStart"/>
            <w:r w:rsidRPr="00FF7ED3">
              <w:rPr>
                <w:rFonts w:ascii="標楷體" w:eastAsia="標楷體" w:hAnsi="標楷體" w:hint="eastAsia"/>
              </w:rPr>
              <w:t>提撥</w:t>
            </w:r>
            <w:proofErr w:type="gramEnd"/>
          </w:p>
        </w:tc>
      </w:tr>
      <w:tr w:rsidR="001755C0" w:rsidRPr="00A37744" w14:paraId="4178C365" w14:textId="77777777" w:rsidTr="004E1689">
        <w:trPr>
          <w:trHeight w:val="734"/>
        </w:trPr>
        <w:tc>
          <w:tcPr>
            <w:tcW w:w="1086" w:type="pct"/>
            <w:shd w:val="clear" w:color="auto" w:fill="D9D9D9" w:themeFill="background1" w:themeFillShade="D9"/>
            <w:vAlign w:val="center"/>
          </w:tcPr>
          <w:p w14:paraId="73F55A9B" w14:textId="77777777" w:rsidR="00901A6B" w:rsidRPr="00A37744" w:rsidRDefault="00483205" w:rsidP="004F6F5A">
            <w:pPr>
              <w:snapToGrid w:val="0"/>
              <w:jc w:val="center"/>
              <w:rPr>
                <w:rFonts w:eastAsia="標楷體"/>
              </w:rPr>
            </w:pPr>
            <w:r w:rsidRPr="00A37744">
              <w:rPr>
                <w:rFonts w:eastAsia="標楷體"/>
              </w:rPr>
              <w:t>員工福利</w:t>
            </w:r>
          </w:p>
        </w:tc>
        <w:tc>
          <w:tcPr>
            <w:tcW w:w="3914" w:type="pct"/>
            <w:gridSpan w:val="3"/>
            <w:vAlign w:val="center"/>
          </w:tcPr>
          <w:p w14:paraId="26A1CF37" w14:textId="77777777" w:rsidR="00FF7ED3" w:rsidRPr="00FF7ED3" w:rsidRDefault="00FF7ED3" w:rsidP="00FF7ED3">
            <w:pPr>
              <w:snapToGrid w:val="0"/>
              <w:rPr>
                <w:rFonts w:ascii="標楷體" w:eastAsia="標楷體" w:hAnsi="標楷體"/>
              </w:rPr>
            </w:pPr>
            <w:r w:rsidRPr="00FF7ED3">
              <w:rPr>
                <w:rFonts w:ascii="標楷體" w:eastAsia="標楷體" w:hAnsi="標楷體" w:hint="eastAsia"/>
              </w:rPr>
              <w:t>▲獎金/禮品</w:t>
            </w:r>
          </w:p>
          <w:p w14:paraId="289741D4" w14:textId="77777777" w:rsidR="00FF7ED3" w:rsidRPr="00FF7ED3" w:rsidRDefault="00FF7ED3" w:rsidP="00FF7ED3">
            <w:pPr>
              <w:snapToGrid w:val="0"/>
              <w:rPr>
                <w:rFonts w:ascii="標楷體" w:eastAsia="標楷體" w:hAnsi="標楷體"/>
              </w:rPr>
            </w:pPr>
            <w:r w:rsidRPr="00FF7ED3">
              <w:rPr>
                <w:rFonts w:ascii="標楷體" w:eastAsia="標楷體" w:hAnsi="標楷體" w:hint="eastAsia"/>
              </w:rPr>
              <w:t>1.三節禮金/禮品</w:t>
            </w:r>
          </w:p>
          <w:p w14:paraId="4DC53B7B" w14:textId="77777777" w:rsidR="00FF7ED3" w:rsidRPr="00FF7ED3" w:rsidRDefault="00FF7ED3" w:rsidP="00FF7ED3">
            <w:pPr>
              <w:snapToGrid w:val="0"/>
              <w:rPr>
                <w:rFonts w:ascii="標楷體" w:eastAsia="標楷體" w:hAnsi="標楷體"/>
              </w:rPr>
            </w:pPr>
            <w:r w:rsidRPr="00FF7ED3">
              <w:rPr>
                <w:rFonts w:ascii="標楷體" w:eastAsia="標楷體" w:hAnsi="標楷體" w:hint="eastAsia"/>
              </w:rPr>
              <w:t>2.生育、結婚禮金</w:t>
            </w:r>
          </w:p>
          <w:p w14:paraId="2287B2E1" w14:textId="77777777" w:rsidR="00901A6B" w:rsidRPr="00FF7ED3" w:rsidRDefault="00FF7ED3" w:rsidP="00FF7ED3">
            <w:pPr>
              <w:snapToGrid w:val="0"/>
              <w:rPr>
                <w:rFonts w:ascii="標楷體" w:eastAsia="標楷體" w:hAnsi="標楷體"/>
              </w:rPr>
            </w:pPr>
            <w:r w:rsidRPr="00FF7ED3">
              <w:rPr>
                <w:rFonts w:ascii="標楷體" w:eastAsia="標楷體" w:hAnsi="標楷體" w:hint="eastAsia"/>
              </w:rPr>
              <w:t>3.年終獎金(視當年度營運及個人表現績效而定)</w:t>
            </w:r>
          </w:p>
          <w:p w14:paraId="4AE6295F" w14:textId="77777777" w:rsidR="00FF7ED3" w:rsidRPr="00FF7ED3" w:rsidRDefault="00FF7ED3" w:rsidP="00FF7ED3">
            <w:pPr>
              <w:snapToGrid w:val="0"/>
              <w:rPr>
                <w:rFonts w:ascii="標楷體" w:eastAsia="標楷體" w:hAnsi="標楷體"/>
              </w:rPr>
            </w:pPr>
            <w:r w:rsidRPr="00FF7ED3">
              <w:rPr>
                <w:rFonts w:ascii="標楷體" w:eastAsia="標楷體" w:hAnsi="標楷體" w:hint="eastAsia"/>
              </w:rPr>
              <w:t>▲休假制度</w:t>
            </w:r>
          </w:p>
          <w:p w14:paraId="7ACDEDDC" w14:textId="77777777" w:rsidR="00FF7ED3" w:rsidRPr="00FF7ED3" w:rsidRDefault="00FF7ED3" w:rsidP="00FF7ED3">
            <w:pPr>
              <w:snapToGrid w:val="0"/>
              <w:rPr>
                <w:rFonts w:ascii="標楷體" w:eastAsia="標楷體" w:hAnsi="標楷體"/>
              </w:rPr>
            </w:pPr>
            <w:r w:rsidRPr="00FF7ED3">
              <w:rPr>
                <w:rFonts w:ascii="標楷體" w:eastAsia="標楷體" w:hAnsi="標楷體" w:hint="eastAsia"/>
              </w:rPr>
              <w:t>1.見紅就休</w:t>
            </w:r>
          </w:p>
          <w:p w14:paraId="492B14A5" w14:textId="77777777" w:rsidR="00FF7ED3" w:rsidRPr="00FF7ED3" w:rsidRDefault="00FF7ED3" w:rsidP="00FF7ED3">
            <w:pPr>
              <w:snapToGrid w:val="0"/>
              <w:rPr>
                <w:rFonts w:ascii="標楷體" w:eastAsia="標楷體" w:hAnsi="標楷體"/>
              </w:rPr>
            </w:pPr>
            <w:r w:rsidRPr="00FF7ED3">
              <w:rPr>
                <w:rFonts w:ascii="標楷體" w:eastAsia="標楷體" w:hAnsi="標楷體" w:hint="eastAsia"/>
              </w:rPr>
              <w:t>2.符合勞基法規定之休假制度</w:t>
            </w:r>
          </w:p>
          <w:p w14:paraId="14C3E45F" w14:textId="77777777" w:rsidR="00FF7ED3" w:rsidRPr="00FF7ED3" w:rsidRDefault="00FF7ED3" w:rsidP="00FF7ED3">
            <w:pPr>
              <w:snapToGrid w:val="0"/>
              <w:rPr>
                <w:rFonts w:ascii="標楷體" w:eastAsia="標楷體" w:hAnsi="標楷體"/>
              </w:rPr>
            </w:pPr>
            <w:r w:rsidRPr="00FF7ED3">
              <w:rPr>
                <w:rFonts w:ascii="標楷體" w:eastAsia="標楷體" w:hAnsi="標楷體" w:hint="eastAsia"/>
              </w:rPr>
              <w:t>▲樂</w:t>
            </w:r>
            <w:proofErr w:type="gramStart"/>
            <w:r w:rsidRPr="00FF7ED3">
              <w:rPr>
                <w:rFonts w:ascii="標楷體" w:eastAsia="標楷體" w:hAnsi="標楷體" w:hint="eastAsia"/>
              </w:rPr>
              <w:t>活在寶凱</w:t>
            </w:r>
            <w:proofErr w:type="gramEnd"/>
          </w:p>
          <w:p w14:paraId="3A1CCF9A" w14:textId="77777777" w:rsidR="00FF7ED3" w:rsidRPr="00FF7ED3" w:rsidRDefault="00FF7ED3" w:rsidP="00FF7ED3">
            <w:pPr>
              <w:snapToGrid w:val="0"/>
              <w:rPr>
                <w:rFonts w:ascii="標楷體" w:eastAsia="標楷體" w:hAnsi="標楷體"/>
              </w:rPr>
            </w:pPr>
            <w:r w:rsidRPr="00FF7ED3">
              <w:rPr>
                <w:rFonts w:ascii="標楷體" w:eastAsia="標楷體" w:hAnsi="標楷體" w:hint="eastAsia"/>
              </w:rPr>
              <w:t>1.年度員工旅遊</w:t>
            </w:r>
          </w:p>
          <w:p w14:paraId="7E551E88" w14:textId="77777777" w:rsidR="00FF7ED3" w:rsidRPr="00FF7ED3" w:rsidRDefault="00FF7ED3" w:rsidP="00FF7ED3">
            <w:pPr>
              <w:snapToGrid w:val="0"/>
              <w:rPr>
                <w:rFonts w:ascii="標楷體" w:eastAsia="標楷體" w:hAnsi="標楷體"/>
              </w:rPr>
            </w:pPr>
            <w:r w:rsidRPr="00FF7ED3">
              <w:rPr>
                <w:rFonts w:ascii="標楷體" w:eastAsia="標楷體" w:hAnsi="標楷體" w:hint="eastAsia"/>
              </w:rPr>
              <w:t>2.趣味團康活動 如:籃球機比賽、家庭日烤肉</w:t>
            </w:r>
          </w:p>
          <w:p w14:paraId="22815493" w14:textId="77777777" w:rsidR="00FF7ED3" w:rsidRDefault="00FF7ED3" w:rsidP="00FF7ED3">
            <w:pPr>
              <w:snapToGrid w:val="0"/>
              <w:rPr>
                <w:rFonts w:ascii="標楷體" w:eastAsia="標楷體" w:hAnsi="標楷體"/>
              </w:rPr>
            </w:pPr>
            <w:r w:rsidRPr="00FF7ED3">
              <w:rPr>
                <w:rFonts w:ascii="標楷體" w:eastAsia="標楷體" w:hAnsi="標楷體" w:hint="eastAsia"/>
              </w:rPr>
              <w:t>3.尾牙聚餐、尾牙摸彩</w:t>
            </w:r>
          </w:p>
          <w:p w14:paraId="569646F8" w14:textId="77777777" w:rsidR="00C5591E" w:rsidRPr="00C5591E" w:rsidRDefault="00C5591E" w:rsidP="00C5591E">
            <w:pPr>
              <w:snapToGrid w:val="0"/>
              <w:rPr>
                <w:rFonts w:ascii="標楷體" w:eastAsia="標楷體" w:hAnsi="標楷體"/>
              </w:rPr>
            </w:pPr>
            <w:r w:rsidRPr="00C5591E">
              <w:rPr>
                <w:rFonts w:ascii="標楷體" w:eastAsia="標楷體" w:hAnsi="標楷體" w:hint="eastAsia"/>
              </w:rPr>
              <w:t>▲補助</w:t>
            </w:r>
          </w:p>
          <w:p w14:paraId="5E2D8171" w14:textId="77777777" w:rsidR="00C5591E" w:rsidRPr="00C5591E" w:rsidRDefault="00C5591E" w:rsidP="00C5591E">
            <w:pPr>
              <w:snapToGrid w:val="0"/>
              <w:rPr>
                <w:rFonts w:ascii="標楷體" w:eastAsia="標楷體" w:hAnsi="標楷體"/>
              </w:rPr>
            </w:pPr>
            <w:r w:rsidRPr="00C5591E">
              <w:rPr>
                <w:rFonts w:ascii="標楷體" w:eastAsia="標楷體" w:hAnsi="標楷體" w:hint="eastAsia"/>
              </w:rPr>
              <w:t>1.伙食費</w:t>
            </w:r>
          </w:p>
          <w:p w14:paraId="12CBB4BB" w14:textId="77777777" w:rsidR="00C5591E" w:rsidRPr="00FF7ED3" w:rsidRDefault="00C5591E" w:rsidP="00C5591E">
            <w:pPr>
              <w:snapToGrid w:val="0"/>
              <w:rPr>
                <w:rFonts w:ascii="標楷體" w:eastAsia="標楷體" w:hAnsi="標楷體"/>
              </w:rPr>
            </w:pPr>
            <w:r w:rsidRPr="00C5591E">
              <w:rPr>
                <w:rFonts w:ascii="標楷體" w:eastAsia="標楷體" w:hAnsi="標楷體" w:hint="eastAsia"/>
              </w:rPr>
              <w:t>2.加班免費供應晚餐</w:t>
            </w:r>
          </w:p>
          <w:p w14:paraId="2BE113E5" w14:textId="77777777" w:rsidR="00FF7ED3" w:rsidRPr="00FF7ED3" w:rsidRDefault="00FF7ED3" w:rsidP="00FF7ED3">
            <w:pPr>
              <w:snapToGrid w:val="0"/>
              <w:rPr>
                <w:rFonts w:ascii="標楷體" w:eastAsia="標楷體" w:hAnsi="標楷體"/>
              </w:rPr>
            </w:pPr>
            <w:r w:rsidRPr="00FF7ED3">
              <w:rPr>
                <w:rFonts w:ascii="標楷體" w:eastAsia="標楷體" w:hAnsi="標楷體" w:hint="eastAsia"/>
              </w:rPr>
              <w:t>▲其他</w:t>
            </w:r>
          </w:p>
          <w:p w14:paraId="74C5073D" w14:textId="77777777" w:rsidR="00FF7ED3" w:rsidRPr="00FF7ED3" w:rsidRDefault="00FF7ED3" w:rsidP="00FF7ED3">
            <w:pPr>
              <w:snapToGrid w:val="0"/>
              <w:rPr>
                <w:rFonts w:ascii="標楷體" w:eastAsia="標楷體" w:hAnsi="標楷體"/>
              </w:rPr>
            </w:pPr>
            <w:r w:rsidRPr="00FF7ED3">
              <w:rPr>
                <w:rFonts w:ascii="標楷體" w:eastAsia="標楷體" w:hAnsi="標楷體" w:hint="eastAsia"/>
              </w:rPr>
              <w:t>1.免費汽、機車停車場</w:t>
            </w:r>
          </w:p>
          <w:p w14:paraId="45B3A133" w14:textId="77777777" w:rsidR="00FF7ED3" w:rsidRPr="00FF7ED3" w:rsidRDefault="00FF7ED3" w:rsidP="00FF7ED3">
            <w:pPr>
              <w:snapToGrid w:val="0"/>
              <w:rPr>
                <w:rFonts w:ascii="標楷體" w:eastAsia="標楷體" w:hAnsi="標楷體"/>
              </w:rPr>
            </w:pPr>
            <w:r w:rsidRPr="00FF7ED3">
              <w:rPr>
                <w:rFonts w:ascii="標楷體" w:eastAsia="標楷體" w:hAnsi="標楷體" w:hint="eastAsia"/>
              </w:rPr>
              <w:t>2.免費年度員工健檢</w:t>
            </w:r>
          </w:p>
          <w:p w14:paraId="173C0D0D" w14:textId="77777777" w:rsidR="00FF7ED3" w:rsidRPr="00FF7ED3" w:rsidRDefault="00FF7ED3" w:rsidP="00FF7ED3">
            <w:pPr>
              <w:snapToGrid w:val="0"/>
              <w:rPr>
                <w:rFonts w:ascii="標楷體" w:eastAsia="標楷體" w:hAnsi="標楷體"/>
              </w:rPr>
            </w:pPr>
            <w:r w:rsidRPr="00FF7ED3">
              <w:rPr>
                <w:rFonts w:ascii="標楷體" w:eastAsia="標楷體" w:hAnsi="標楷體" w:hint="eastAsia"/>
              </w:rPr>
              <w:t>3.設有舒適的哺乳室</w:t>
            </w:r>
          </w:p>
          <w:p w14:paraId="75CD784C" w14:textId="77777777" w:rsidR="00FF7ED3" w:rsidRPr="00FF7ED3" w:rsidRDefault="00FF7ED3" w:rsidP="00FF7ED3">
            <w:pPr>
              <w:snapToGrid w:val="0"/>
              <w:rPr>
                <w:rFonts w:ascii="標楷體" w:eastAsia="標楷體" w:hAnsi="標楷體"/>
              </w:rPr>
            </w:pPr>
            <w:r w:rsidRPr="00FF7ED3">
              <w:rPr>
                <w:rFonts w:ascii="標楷體" w:eastAsia="標楷體" w:hAnsi="標楷體" w:hint="eastAsia"/>
              </w:rPr>
              <w:t>4.公司內部設有餐聽，提供精緻美食</w:t>
            </w:r>
          </w:p>
          <w:p w14:paraId="668CEDDF" w14:textId="77777777" w:rsidR="00FF7ED3" w:rsidRPr="00FF7ED3" w:rsidRDefault="00FF7ED3" w:rsidP="00FF7ED3">
            <w:pPr>
              <w:snapToGrid w:val="0"/>
              <w:rPr>
                <w:rFonts w:ascii="標楷體" w:eastAsia="標楷體" w:hAnsi="標楷體"/>
              </w:rPr>
            </w:pPr>
            <w:r w:rsidRPr="00FF7ED3">
              <w:rPr>
                <w:rFonts w:ascii="標楷體" w:eastAsia="標楷體" w:hAnsi="標楷體" w:hint="eastAsia"/>
              </w:rPr>
              <w:t>5.免費提供現煮研磨咖啡</w:t>
            </w:r>
          </w:p>
          <w:p w14:paraId="478E845D" w14:textId="77777777" w:rsidR="00FF7ED3" w:rsidRPr="00C95849" w:rsidRDefault="00FF7ED3" w:rsidP="00FF7ED3">
            <w:pPr>
              <w:snapToGrid w:val="0"/>
              <w:rPr>
                <w:rFonts w:eastAsia="標楷體"/>
                <w:color w:val="808080" w:themeColor="background1" w:themeShade="80"/>
              </w:rPr>
            </w:pPr>
            <w:r w:rsidRPr="00FF7ED3">
              <w:rPr>
                <w:rFonts w:ascii="標楷體" w:eastAsia="標楷體" w:hAnsi="標楷體" w:hint="eastAsia"/>
              </w:rPr>
              <w:t>6.順暢的溝通管道</w:t>
            </w:r>
          </w:p>
        </w:tc>
      </w:tr>
      <w:tr w:rsidR="001755C0" w:rsidRPr="00A37744" w14:paraId="2A9345BD" w14:textId="77777777" w:rsidTr="004E1689">
        <w:trPr>
          <w:trHeight w:val="565"/>
        </w:trPr>
        <w:tc>
          <w:tcPr>
            <w:tcW w:w="1086" w:type="pct"/>
            <w:shd w:val="clear" w:color="auto" w:fill="D9D9D9" w:themeFill="background1" w:themeFillShade="D9"/>
            <w:vAlign w:val="center"/>
          </w:tcPr>
          <w:p w14:paraId="50ECCAD7" w14:textId="77777777" w:rsidR="00901A6B" w:rsidRPr="00A37744" w:rsidRDefault="00483205" w:rsidP="004F6F5A">
            <w:pPr>
              <w:jc w:val="center"/>
              <w:rPr>
                <w:rFonts w:eastAsia="標楷體"/>
              </w:rPr>
            </w:pPr>
            <w:r w:rsidRPr="00A37744">
              <w:rPr>
                <w:rFonts w:eastAsia="標楷體"/>
              </w:rPr>
              <w:t>教育訓練</w:t>
            </w:r>
          </w:p>
        </w:tc>
        <w:tc>
          <w:tcPr>
            <w:tcW w:w="3914" w:type="pct"/>
            <w:gridSpan w:val="3"/>
            <w:vAlign w:val="center"/>
          </w:tcPr>
          <w:p w14:paraId="272E6915" w14:textId="77777777" w:rsidR="00C5591E" w:rsidRPr="00C5591E" w:rsidRDefault="00C5591E" w:rsidP="00C5591E">
            <w:pPr>
              <w:snapToGrid w:val="0"/>
              <w:rPr>
                <w:rFonts w:eastAsia="標楷體"/>
              </w:rPr>
            </w:pPr>
            <w:r w:rsidRPr="00C5591E">
              <w:rPr>
                <w:rFonts w:eastAsia="標楷體" w:hint="eastAsia"/>
              </w:rPr>
              <w:t>1.</w:t>
            </w:r>
            <w:r w:rsidRPr="00C5591E">
              <w:rPr>
                <w:rFonts w:eastAsia="標楷體" w:hint="eastAsia"/>
              </w:rPr>
              <w:t>新進人員教育訓練</w:t>
            </w:r>
          </w:p>
          <w:p w14:paraId="3A820F57" w14:textId="77777777" w:rsidR="00E52530" w:rsidRPr="00A37744" w:rsidRDefault="00C5591E" w:rsidP="00C5591E">
            <w:pPr>
              <w:snapToGrid w:val="0"/>
              <w:rPr>
                <w:rFonts w:eastAsia="標楷體"/>
              </w:rPr>
            </w:pPr>
            <w:r w:rsidRPr="00C5591E">
              <w:rPr>
                <w:rFonts w:eastAsia="標楷體" w:hint="eastAsia"/>
              </w:rPr>
              <w:t>2.</w:t>
            </w:r>
            <w:r w:rsidRPr="00C5591E">
              <w:rPr>
                <w:rFonts w:eastAsia="標楷體" w:hint="eastAsia"/>
              </w:rPr>
              <w:t>多元化</w:t>
            </w:r>
            <w:proofErr w:type="gramStart"/>
            <w:r w:rsidRPr="00C5591E">
              <w:rPr>
                <w:rFonts w:eastAsia="標楷體" w:hint="eastAsia"/>
              </w:rPr>
              <w:t>內部、外部</w:t>
            </w:r>
            <w:proofErr w:type="gramEnd"/>
            <w:r w:rsidRPr="00C5591E">
              <w:rPr>
                <w:rFonts w:eastAsia="標楷體" w:hint="eastAsia"/>
              </w:rPr>
              <w:t>教育訓練</w:t>
            </w:r>
          </w:p>
        </w:tc>
      </w:tr>
      <w:tr w:rsidR="00F7027D" w:rsidRPr="00A37744" w14:paraId="1B381715" w14:textId="77777777" w:rsidTr="004E1689">
        <w:trPr>
          <w:trHeight w:val="734"/>
        </w:trPr>
        <w:tc>
          <w:tcPr>
            <w:tcW w:w="1086" w:type="pct"/>
            <w:shd w:val="clear" w:color="auto" w:fill="D9D9D9" w:themeFill="background1" w:themeFillShade="D9"/>
            <w:vAlign w:val="center"/>
          </w:tcPr>
          <w:p w14:paraId="6EE721EC" w14:textId="77777777" w:rsidR="00496F5A" w:rsidRPr="00A37744" w:rsidRDefault="00F7027D" w:rsidP="004F6F5A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應徵方</w:t>
            </w:r>
            <w:r w:rsidRPr="00A37744">
              <w:rPr>
                <w:rFonts w:eastAsia="標楷體"/>
              </w:rPr>
              <w:t>式</w:t>
            </w:r>
          </w:p>
        </w:tc>
        <w:tc>
          <w:tcPr>
            <w:tcW w:w="3914" w:type="pct"/>
            <w:gridSpan w:val="3"/>
            <w:vAlign w:val="center"/>
          </w:tcPr>
          <w:p w14:paraId="340D58C4" w14:textId="77777777" w:rsidR="007B6D0B" w:rsidRDefault="00F3755A" w:rsidP="008F7F49">
            <w:pPr>
              <w:jc w:val="both"/>
              <w:rPr>
                <w:rFonts w:eastAsia="標楷體"/>
                <w:color w:val="FF0000"/>
              </w:rPr>
            </w:pPr>
            <w:r w:rsidRPr="00F3755A">
              <w:rPr>
                <w:rFonts w:eastAsia="標楷體" w:hint="eastAsia"/>
              </w:rPr>
              <w:t xml:space="preserve">1.E-mail </w:t>
            </w:r>
            <w:r w:rsidRPr="00F3755A">
              <w:rPr>
                <w:rFonts w:eastAsia="標楷體" w:hint="eastAsia"/>
              </w:rPr>
              <w:t>投遞履歷</w:t>
            </w:r>
            <w:r w:rsidRPr="00F3755A">
              <w:rPr>
                <w:rFonts w:eastAsia="標楷體" w:hint="eastAsia"/>
              </w:rPr>
              <w:t xml:space="preserve">: </w:t>
            </w:r>
            <w:r w:rsidR="00A42116" w:rsidRPr="00A42116">
              <w:rPr>
                <w:rFonts w:eastAsia="標楷體"/>
              </w:rPr>
              <w:t>md_hr@mail.wmh.com.tw</w:t>
            </w:r>
            <w:r w:rsidR="007B6D0B">
              <w:rPr>
                <w:rFonts w:ascii="標楷體" w:eastAsia="標楷體" w:hAnsi="標楷體" w:hint="eastAsia"/>
              </w:rPr>
              <w:t>、</w:t>
            </w:r>
            <w:r w:rsidR="007B6D0B" w:rsidRPr="007B6D0B">
              <w:rPr>
                <w:rFonts w:ascii="標楷體" w:eastAsia="標楷體" w:hAnsi="標楷體"/>
              </w:rPr>
              <w:t>mingchen@mail.wmh.com.tw</w:t>
            </w:r>
            <w:r w:rsidR="00A42116">
              <w:rPr>
                <w:rFonts w:eastAsia="標楷體"/>
              </w:rPr>
              <w:br/>
            </w:r>
            <w:r w:rsidRPr="00F3755A">
              <w:rPr>
                <w:rFonts w:eastAsia="標楷體" w:hint="eastAsia"/>
              </w:rPr>
              <w:t>2.</w:t>
            </w:r>
            <w:r>
              <w:rPr>
                <w:rFonts w:eastAsia="標楷體" w:hint="eastAsia"/>
              </w:rPr>
              <w:t>至</w:t>
            </w:r>
            <w:r>
              <w:rPr>
                <w:rFonts w:eastAsia="標楷體" w:hint="eastAsia"/>
              </w:rPr>
              <w:t>104</w:t>
            </w:r>
            <w:r>
              <w:rPr>
                <w:rFonts w:eastAsia="標楷體" w:hint="eastAsia"/>
              </w:rPr>
              <w:t>與</w:t>
            </w:r>
            <w:r>
              <w:rPr>
                <w:rFonts w:eastAsia="標楷體" w:hint="eastAsia"/>
              </w:rPr>
              <w:t>1111</w:t>
            </w:r>
            <w:r>
              <w:rPr>
                <w:rFonts w:eastAsia="標楷體" w:hint="eastAsia"/>
              </w:rPr>
              <w:t>人力銀行搜尋</w:t>
            </w:r>
            <w:r w:rsidR="00FE0145">
              <w:rPr>
                <w:rFonts w:eastAsia="標楷體" w:hint="eastAsia"/>
              </w:rPr>
              <w:t>(</w:t>
            </w:r>
            <w:r w:rsidRPr="00472410">
              <w:rPr>
                <w:rFonts w:eastAsia="標楷體" w:hint="eastAsia"/>
                <w:color w:val="FF0000"/>
              </w:rPr>
              <w:t>寶凱電子</w:t>
            </w:r>
            <w:r w:rsidR="00FE0145">
              <w:rPr>
                <w:rFonts w:eastAsia="標楷體" w:hint="eastAsia"/>
              </w:rPr>
              <w:t>)</w:t>
            </w:r>
            <w:proofErr w:type="gramStart"/>
            <w:r w:rsidR="00211539">
              <w:rPr>
                <w:rFonts w:eastAsia="標楷體" w:hint="eastAsia"/>
              </w:rPr>
              <w:t>線上投遞</w:t>
            </w:r>
            <w:proofErr w:type="gramEnd"/>
            <w:r>
              <w:rPr>
                <w:rFonts w:eastAsia="標楷體" w:hint="eastAsia"/>
              </w:rPr>
              <w:t>履歷</w:t>
            </w:r>
            <w:r w:rsidR="007B6D0B">
              <w:rPr>
                <w:rFonts w:eastAsia="標楷體"/>
              </w:rPr>
              <w:br/>
            </w:r>
            <w:hyperlink r:id="rId9" w:history="1">
              <w:r w:rsidR="008F7F49" w:rsidRPr="007343A3">
                <w:rPr>
                  <w:rStyle w:val="aa"/>
                  <w:rFonts w:eastAsia="標楷體"/>
                </w:rPr>
                <w:t>https://www.104.com.tw/job/8whay?jobsource=google</w:t>
              </w:r>
            </w:hyperlink>
          </w:p>
          <w:p w14:paraId="7F131EC2" w14:textId="77777777" w:rsidR="008F7F49" w:rsidRDefault="00927FC9" w:rsidP="008F7F49">
            <w:pPr>
              <w:jc w:val="both"/>
              <w:rPr>
                <w:rFonts w:eastAsia="標楷體"/>
                <w:color w:val="FF0000"/>
              </w:rPr>
            </w:pPr>
            <w:hyperlink r:id="rId10" w:history="1">
              <w:r w:rsidR="008F7F49" w:rsidRPr="007343A3">
                <w:rPr>
                  <w:rStyle w:val="aa"/>
                  <w:rFonts w:eastAsia="標楷體"/>
                </w:rPr>
                <w:t>https://www.1111.com.tw/job/132201646</w:t>
              </w:r>
            </w:hyperlink>
          </w:p>
          <w:p w14:paraId="1B8FE43A" w14:textId="77777777" w:rsidR="007B6D0B" w:rsidRDefault="007B6D0B" w:rsidP="00F3755A">
            <w:pPr>
              <w:jc w:val="both"/>
              <w:rPr>
                <w:rFonts w:eastAsia="標楷體"/>
                <w:color w:val="FF0000"/>
              </w:rPr>
            </w:pPr>
          </w:p>
          <w:p w14:paraId="7A334056" w14:textId="77777777" w:rsidR="008F7F49" w:rsidRPr="007B6D0B" w:rsidRDefault="008F7F49" w:rsidP="00F3755A">
            <w:pPr>
              <w:jc w:val="both"/>
              <w:rPr>
                <w:rFonts w:eastAsia="標楷體"/>
                <w:color w:val="FF0000"/>
              </w:rPr>
            </w:pPr>
          </w:p>
        </w:tc>
      </w:tr>
      <w:tr w:rsidR="00483205" w:rsidRPr="00A37744" w14:paraId="3FC50B2A" w14:textId="77777777" w:rsidTr="004E1689">
        <w:trPr>
          <w:trHeight w:val="565"/>
        </w:trPr>
        <w:tc>
          <w:tcPr>
            <w:tcW w:w="5000" w:type="pct"/>
            <w:gridSpan w:val="4"/>
            <w:shd w:val="clear" w:color="auto" w:fill="D9D9D9"/>
            <w:vAlign w:val="center"/>
          </w:tcPr>
          <w:p w14:paraId="51DA5393" w14:textId="77777777" w:rsidR="00483205" w:rsidRPr="00A37744" w:rsidRDefault="0022415F" w:rsidP="004F6F5A">
            <w:pPr>
              <w:jc w:val="center"/>
              <w:rPr>
                <w:rFonts w:eastAsia="標楷體"/>
              </w:rPr>
            </w:pPr>
            <w:r w:rsidRPr="0022415F">
              <w:rPr>
                <w:rFonts w:eastAsia="標楷體" w:hint="eastAsia"/>
              </w:rPr>
              <w:lastRenderedPageBreak/>
              <w:t>求</w:t>
            </w:r>
            <w:r w:rsidR="00AA1C09">
              <w:rPr>
                <w:rFonts w:eastAsia="標楷體" w:hint="eastAsia"/>
              </w:rPr>
              <w:t xml:space="preserve"> </w:t>
            </w:r>
            <w:r w:rsidRPr="0022415F">
              <w:rPr>
                <w:rFonts w:eastAsia="標楷體" w:hint="eastAsia"/>
              </w:rPr>
              <w:t>才</w:t>
            </w:r>
            <w:r w:rsidR="00AA1C09">
              <w:rPr>
                <w:rFonts w:eastAsia="標楷體" w:hint="eastAsia"/>
              </w:rPr>
              <w:t xml:space="preserve"> </w:t>
            </w:r>
            <w:r w:rsidRPr="0022415F">
              <w:rPr>
                <w:rFonts w:eastAsia="標楷體" w:hint="eastAsia"/>
              </w:rPr>
              <w:t>內</w:t>
            </w:r>
            <w:r w:rsidR="00AA1C09">
              <w:rPr>
                <w:rFonts w:eastAsia="標楷體" w:hint="eastAsia"/>
              </w:rPr>
              <w:t xml:space="preserve"> </w:t>
            </w:r>
            <w:r w:rsidRPr="0022415F">
              <w:rPr>
                <w:rFonts w:eastAsia="標楷體" w:hint="eastAsia"/>
              </w:rPr>
              <w:t>容</w:t>
            </w:r>
            <w:r w:rsidR="00AA1C09">
              <w:rPr>
                <w:rFonts w:eastAsia="標楷體" w:hint="eastAsia"/>
              </w:rPr>
              <w:t xml:space="preserve"> </w:t>
            </w:r>
            <w:r w:rsidRPr="0022415F">
              <w:rPr>
                <w:rFonts w:eastAsia="標楷體" w:hint="eastAsia"/>
              </w:rPr>
              <w:t>說</w:t>
            </w:r>
            <w:r w:rsidR="00AA1C09">
              <w:rPr>
                <w:rFonts w:eastAsia="標楷體" w:hint="eastAsia"/>
              </w:rPr>
              <w:t xml:space="preserve"> </w:t>
            </w:r>
            <w:r w:rsidRPr="0022415F">
              <w:rPr>
                <w:rFonts w:eastAsia="標楷體" w:hint="eastAsia"/>
              </w:rPr>
              <w:t>明</w:t>
            </w:r>
            <w:r w:rsidR="00496F5A">
              <w:rPr>
                <w:rFonts w:eastAsia="標楷體" w:hint="eastAsia"/>
              </w:rPr>
              <w:t xml:space="preserve"> </w:t>
            </w:r>
          </w:p>
        </w:tc>
      </w:tr>
      <w:tr w:rsidR="00B0019E" w:rsidRPr="00A37744" w14:paraId="6D227C66" w14:textId="77777777" w:rsidTr="00B0019E">
        <w:trPr>
          <w:trHeight w:val="734"/>
        </w:trPr>
        <w:tc>
          <w:tcPr>
            <w:tcW w:w="1086" w:type="pct"/>
            <w:shd w:val="clear" w:color="auto" w:fill="D9D9D9" w:themeFill="background1" w:themeFillShade="D9"/>
            <w:vAlign w:val="center"/>
          </w:tcPr>
          <w:p w14:paraId="054A1F28" w14:textId="77777777" w:rsidR="00ED7293" w:rsidRPr="00A37744" w:rsidRDefault="005C5B98" w:rsidP="004F6F5A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職務名稱</w:t>
            </w:r>
          </w:p>
        </w:tc>
        <w:tc>
          <w:tcPr>
            <w:tcW w:w="1347" w:type="pct"/>
            <w:vAlign w:val="center"/>
          </w:tcPr>
          <w:p w14:paraId="0799ED4B" w14:textId="77777777" w:rsidR="00B82984" w:rsidRPr="00A37744" w:rsidRDefault="008F7F49" w:rsidP="00F2055B">
            <w:pPr>
              <w:rPr>
                <w:rFonts w:eastAsia="標楷體"/>
                <w:color w:val="0000FF"/>
              </w:rPr>
            </w:pPr>
            <w:r w:rsidRPr="008F7F49">
              <w:rPr>
                <w:rFonts w:eastAsia="標楷體" w:hint="eastAsia"/>
              </w:rPr>
              <w:t>國外業務助理</w:t>
            </w:r>
          </w:p>
        </w:tc>
        <w:tc>
          <w:tcPr>
            <w:tcW w:w="974" w:type="pct"/>
            <w:shd w:val="clear" w:color="auto" w:fill="D9D9D9" w:themeFill="background1" w:themeFillShade="D9"/>
            <w:vAlign w:val="center"/>
          </w:tcPr>
          <w:p w14:paraId="37310CB8" w14:textId="77777777" w:rsidR="00B82984" w:rsidRDefault="005C5B98" w:rsidP="00F2055B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職缺類型</w:t>
            </w:r>
          </w:p>
          <w:p w14:paraId="6FC1CAB4" w14:textId="77777777" w:rsidR="00ED7293" w:rsidRPr="00A37744" w:rsidRDefault="00ED7293" w:rsidP="00F2055B">
            <w:pPr>
              <w:jc w:val="center"/>
              <w:rPr>
                <w:rFonts w:eastAsia="標楷體"/>
              </w:rPr>
            </w:pPr>
            <w:r w:rsidRPr="009F038F">
              <w:rPr>
                <w:rFonts w:eastAsia="標楷體"/>
                <w:sz w:val="20"/>
              </w:rPr>
              <w:t xml:space="preserve">Type of </w:t>
            </w:r>
            <w:r w:rsidRPr="009F038F">
              <w:rPr>
                <w:rFonts w:eastAsia="標楷體" w:hint="eastAsia"/>
                <w:sz w:val="20"/>
              </w:rPr>
              <w:t>Work</w:t>
            </w:r>
          </w:p>
        </w:tc>
        <w:tc>
          <w:tcPr>
            <w:tcW w:w="1593" w:type="pct"/>
            <w:vAlign w:val="center"/>
          </w:tcPr>
          <w:p w14:paraId="788A4FC0" w14:textId="77777777" w:rsidR="00B82984" w:rsidRPr="00A37744" w:rsidRDefault="00F3755A" w:rsidP="00F2055B">
            <w:pPr>
              <w:rPr>
                <w:rFonts w:eastAsia="標楷體"/>
              </w:rPr>
            </w:pPr>
            <w:r w:rsidRPr="00F3755A">
              <w:rPr>
                <w:rFonts w:eastAsia="標楷體" w:hint="eastAsia"/>
              </w:rPr>
              <w:t>全職</w:t>
            </w:r>
          </w:p>
        </w:tc>
      </w:tr>
      <w:tr w:rsidR="00B0019E" w:rsidRPr="00A37744" w14:paraId="09FCB975" w14:textId="77777777" w:rsidTr="00B0019E">
        <w:trPr>
          <w:trHeight w:val="734"/>
        </w:trPr>
        <w:tc>
          <w:tcPr>
            <w:tcW w:w="1086" w:type="pct"/>
            <w:shd w:val="clear" w:color="auto" w:fill="D9D9D9" w:themeFill="background1" w:themeFillShade="D9"/>
            <w:vAlign w:val="center"/>
          </w:tcPr>
          <w:p w14:paraId="5F0B3470" w14:textId="77777777" w:rsidR="00ED7293" w:rsidRDefault="005C5B98" w:rsidP="004F6F5A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徵求人數</w:t>
            </w:r>
          </w:p>
        </w:tc>
        <w:tc>
          <w:tcPr>
            <w:tcW w:w="1347" w:type="pct"/>
            <w:vAlign w:val="center"/>
          </w:tcPr>
          <w:p w14:paraId="4BE78F5E" w14:textId="77777777" w:rsidR="00B82984" w:rsidRPr="005C6516" w:rsidRDefault="00F3755A" w:rsidP="00F2055B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1</w:t>
            </w:r>
            <w:r>
              <w:rPr>
                <w:rFonts w:eastAsia="標楷體" w:hint="eastAsia"/>
              </w:rPr>
              <w:t>人</w:t>
            </w:r>
          </w:p>
        </w:tc>
        <w:tc>
          <w:tcPr>
            <w:tcW w:w="974" w:type="pct"/>
            <w:shd w:val="clear" w:color="auto" w:fill="D9D9D9" w:themeFill="background1" w:themeFillShade="D9"/>
            <w:vAlign w:val="center"/>
          </w:tcPr>
          <w:p w14:paraId="0D73EB75" w14:textId="77777777" w:rsidR="00B82984" w:rsidRDefault="005C5B98" w:rsidP="00F2055B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工作地點</w:t>
            </w:r>
          </w:p>
          <w:p w14:paraId="331CA6F8" w14:textId="77777777" w:rsidR="000758D4" w:rsidRDefault="000758D4" w:rsidP="00F2055B">
            <w:pPr>
              <w:jc w:val="center"/>
              <w:rPr>
                <w:rFonts w:eastAsia="標楷體"/>
              </w:rPr>
            </w:pPr>
            <w:r w:rsidRPr="009F038F">
              <w:rPr>
                <w:rFonts w:eastAsia="標楷體" w:hint="eastAsia"/>
                <w:sz w:val="20"/>
              </w:rPr>
              <w:t>Work Location</w:t>
            </w:r>
          </w:p>
        </w:tc>
        <w:tc>
          <w:tcPr>
            <w:tcW w:w="1593" w:type="pct"/>
            <w:vAlign w:val="center"/>
          </w:tcPr>
          <w:p w14:paraId="6D3E4C29" w14:textId="77777777" w:rsidR="00B82984" w:rsidRPr="00A37744" w:rsidRDefault="00F3755A" w:rsidP="00F2055B">
            <w:pPr>
              <w:rPr>
                <w:rFonts w:eastAsia="標楷體"/>
              </w:rPr>
            </w:pPr>
            <w:r w:rsidRPr="00F3755A">
              <w:rPr>
                <w:rFonts w:eastAsia="標楷體" w:hint="eastAsia"/>
              </w:rPr>
              <w:t>高雄市大寮區光華路</w:t>
            </w:r>
            <w:r w:rsidRPr="00F3755A">
              <w:rPr>
                <w:rFonts w:eastAsia="標楷體" w:hint="eastAsia"/>
              </w:rPr>
              <w:t>2</w:t>
            </w:r>
            <w:r w:rsidRPr="00F3755A">
              <w:rPr>
                <w:rFonts w:eastAsia="標楷體" w:hint="eastAsia"/>
              </w:rPr>
              <w:t>號</w:t>
            </w:r>
          </w:p>
        </w:tc>
      </w:tr>
      <w:tr w:rsidR="00223358" w:rsidRPr="000614E0" w14:paraId="7071FE4B" w14:textId="77777777" w:rsidTr="004E1689">
        <w:trPr>
          <w:trHeight w:val="734"/>
        </w:trPr>
        <w:tc>
          <w:tcPr>
            <w:tcW w:w="1086" w:type="pct"/>
            <w:shd w:val="clear" w:color="auto" w:fill="D9D9D9" w:themeFill="background1" w:themeFillShade="D9"/>
            <w:vAlign w:val="center"/>
          </w:tcPr>
          <w:p w14:paraId="3F637B05" w14:textId="77777777" w:rsidR="00223358" w:rsidRPr="00A37744" w:rsidRDefault="00223358" w:rsidP="004F6F5A">
            <w:pPr>
              <w:jc w:val="center"/>
              <w:rPr>
                <w:rFonts w:eastAsia="標楷體"/>
              </w:rPr>
            </w:pPr>
            <w:r w:rsidRPr="00C15DBF">
              <w:rPr>
                <w:rFonts w:eastAsia="標楷體" w:hint="eastAsia"/>
              </w:rPr>
              <w:t>待遇</w:t>
            </w:r>
          </w:p>
        </w:tc>
        <w:tc>
          <w:tcPr>
            <w:tcW w:w="3914" w:type="pct"/>
            <w:gridSpan w:val="3"/>
            <w:vAlign w:val="center"/>
          </w:tcPr>
          <w:p w14:paraId="66734D86" w14:textId="77777777" w:rsidR="00223358" w:rsidRPr="00491EE2" w:rsidRDefault="008F7F49" w:rsidP="00491EE2">
            <w:pPr>
              <w:rPr>
                <w:rFonts w:eastAsia="標楷體"/>
                <w:color w:val="808080" w:themeColor="background1" w:themeShade="80"/>
                <w:sz w:val="20"/>
              </w:rPr>
            </w:pPr>
            <w:r w:rsidRPr="008F7F49">
              <w:rPr>
                <w:rFonts w:eastAsia="標楷體" w:hint="eastAsia"/>
              </w:rPr>
              <w:t>月薪</w:t>
            </w:r>
            <w:r w:rsidRPr="008F7F49">
              <w:rPr>
                <w:rFonts w:eastAsia="標楷體" w:hint="eastAsia"/>
              </w:rPr>
              <w:t>35,000~40,000</w:t>
            </w:r>
            <w:r w:rsidRPr="008F7F49">
              <w:rPr>
                <w:rFonts w:eastAsia="標楷體" w:hint="eastAsia"/>
              </w:rPr>
              <w:t>元</w:t>
            </w:r>
          </w:p>
        </w:tc>
      </w:tr>
      <w:tr w:rsidR="00E46971" w:rsidRPr="00496F5A" w14:paraId="194A4F07" w14:textId="77777777" w:rsidTr="004E1689">
        <w:trPr>
          <w:trHeight w:val="785"/>
        </w:trPr>
        <w:tc>
          <w:tcPr>
            <w:tcW w:w="1086" w:type="pct"/>
            <w:shd w:val="clear" w:color="auto" w:fill="D9D9D9" w:themeFill="background1" w:themeFillShade="D9"/>
            <w:vAlign w:val="center"/>
          </w:tcPr>
          <w:p w14:paraId="603583AC" w14:textId="77777777" w:rsidR="00ED7293" w:rsidRPr="00A37744" w:rsidRDefault="00E46971" w:rsidP="004F6F5A">
            <w:pPr>
              <w:snapToGrid w:val="0"/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工作內容</w:t>
            </w:r>
          </w:p>
        </w:tc>
        <w:tc>
          <w:tcPr>
            <w:tcW w:w="3914" w:type="pct"/>
            <w:gridSpan w:val="3"/>
            <w:vAlign w:val="center"/>
          </w:tcPr>
          <w:p w14:paraId="00094437" w14:textId="77777777" w:rsidR="008F7F49" w:rsidRPr="008F7F49" w:rsidRDefault="008F7F49" w:rsidP="008F7F49">
            <w:pPr>
              <w:jc w:val="both"/>
              <w:rPr>
                <w:rFonts w:eastAsia="標楷體"/>
              </w:rPr>
            </w:pPr>
            <w:r w:rsidRPr="008F7F49">
              <w:rPr>
                <w:rFonts w:eastAsia="標楷體" w:hint="eastAsia"/>
              </w:rPr>
              <w:t>1.</w:t>
            </w:r>
            <w:r w:rsidRPr="008F7F49">
              <w:rPr>
                <w:rFonts w:eastAsia="標楷體" w:hint="eastAsia"/>
              </w:rPr>
              <w:t>處理客戶訂購零件下單、</w:t>
            </w:r>
            <w:proofErr w:type="gramStart"/>
            <w:r w:rsidRPr="008F7F49">
              <w:rPr>
                <w:rFonts w:eastAsia="標楷體" w:hint="eastAsia"/>
              </w:rPr>
              <w:t>詢</w:t>
            </w:r>
            <w:proofErr w:type="gramEnd"/>
            <w:r w:rsidRPr="008F7F49">
              <w:rPr>
                <w:rFonts w:eastAsia="標楷體" w:hint="eastAsia"/>
              </w:rPr>
              <w:t>價、交期追蹤與寄出</w:t>
            </w:r>
          </w:p>
          <w:p w14:paraId="7E8AA694" w14:textId="77777777" w:rsidR="008F7F49" w:rsidRPr="008F7F49" w:rsidRDefault="008F7F49" w:rsidP="008F7F49">
            <w:pPr>
              <w:jc w:val="both"/>
              <w:rPr>
                <w:rFonts w:eastAsia="標楷體"/>
              </w:rPr>
            </w:pPr>
            <w:r w:rsidRPr="008F7F49">
              <w:rPr>
                <w:rFonts w:eastAsia="標楷體" w:hint="eastAsia"/>
              </w:rPr>
              <w:t>2.</w:t>
            </w:r>
            <w:r w:rsidRPr="008F7F49">
              <w:rPr>
                <w:rFonts w:eastAsia="標楷體" w:hint="eastAsia"/>
              </w:rPr>
              <w:t>製作進出口文件與快遞文件，以及零件包裝</w:t>
            </w:r>
          </w:p>
          <w:p w14:paraId="2825693D" w14:textId="77777777" w:rsidR="008F7F49" w:rsidRPr="008F7F49" w:rsidRDefault="008F7F49" w:rsidP="008F7F49">
            <w:pPr>
              <w:jc w:val="both"/>
              <w:rPr>
                <w:rFonts w:eastAsia="標楷體"/>
              </w:rPr>
            </w:pPr>
            <w:r w:rsidRPr="008F7F49">
              <w:rPr>
                <w:rFonts w:eastAsia="標楷體" w:hint="eastAsia"/>
              </w:rPr>
              <w:t>3.</w:t>
            </w:r>
            <w:r w:rsidRPr="008F7F49">
              <w:rPr>
                <w:rFonts w:eastAsia="標楷體" w:hint="eastAsia"/>
              </w:rPr>
              <w:t>協助部門帳</w:t>
            </w:r>
            <w:proofErr w:type="gramStart"/>
            <w:r w:rsidRPr="008F7F49">
              <w:rPr>
                <w:rFonts w:eastAsia="標楷體" w:hint="eastAsia"/>
              </w:rPr>
              <w:t>務</w:t>
            </w:r>
            <w:proofErr w:type="gramEnd"/>
            <w:r w:rsidRPr="008F7F49">
              <w:rPr>
                <w:rFonts w:eastAsia="標楷體" w:hint="eastAsia"/>
              </w:rPr>
              <w:t>及辦公室庶務</w:t>
            </w:r>
          </w:p>
          <w:p w14:paraId="3E4318CF" w14:textId="77777777" w:rsidR="008F7F49" w:rsidRPr="008F7F49" w:rsidRDefault="008F7F49" w:rsidP="008F7F49">
            <w:pPr>
              <w:jc w:val="both"/>
              <w:rPr>
                <w:rFonts w:eastAsia="標楷體"/>
              </w:rPr>
            </w:pPr>
            <w:r w:rsidRPr="008F7F49">
              <w:rPr>
                <w:rFonts w:eastAsia="標楷體" w:hint="eastAsia"/>
              </w:rPr>
              <w:t>4.</w:t>
            </w:r>
            <w:r w:rsidRPr="008F7F49">
              <w:rPr>
                <w:rFonts w:eastAsia="標楷體" w:hint="eastAsia"/>
              </w:rPr>
              <w:t>協助業務主管處理部門相關事項</w:t>
            </w:r>
          </w:p>
          <w:p w14:paraId="2F1B9A43" w14:textId="77777777" w:rsidR="008F7F49" w:rsidRPr="008F7F49" w:rsidRDefault="008F7F49" w:rsidP="008F7F49">
            <w:pPr>
              <w:jc w:val="both"/>
              <w:rPr>
                <w:rFonts w:eastAsia="標楷體"/>
              </w:rPr>
            </w:pPr>
            <w:r w:rsidRPr="008F7F49">
              <w:rPr>
                <w:rFonts w:eastAsia="標楷體" w:hint="eastAsia"/>
              </w:rPr>
              <w:t>5.</w:t>
            </w:r>
            <w:r w:rsidRPr="008F7F49">
              <w:rPr>
                <w:rFonts w:eastAsia="標楷體" w:hint="eastAsia"/>
              </w:rPr>
              <w:t>參與國際展覽、商展，支援業務推廣（視需求安排）</w:t>
            </w:r>
          </w:p>
          <w:p w14:paraId="50F9C6BE" w14:textId="77777777" w:rsidR="00E46971" w:rsidRPr="00496F5A" w:rsidRDefault="008F7F49" w:rsidP="008F7F49">
            <w:pPr>
              <w:jc w:val="both"/>
              <w:rPr>
                <w:rFonts w:eastAsia="標楷體"/>
              </w:rPr>
            </w:pPr>
            <w:r w:rsidRPr="008F7F49">
              <w:rPr>
                <w:rFonts w:eastAsia="標楷體" w:hint="eastAsia"/>
              </w:rPr>
              <w:t>6.</w:t>
            </w:r>
            <w:r w:rsidRPr="008F7F49">
              <w:rPr>
                <w:rFonts w:eastAsia="標楷體" w:hint="eastAsia"/>
              </w:rPr>
              <w:t>市場資料蒐集與整理，協助業務發展策略規劃</w:t>
            </w:r>
          </w:p>
        </w:tc>
      </w:tr>
      <w:tr w:rsidR="00E46971" w:rsidRPr="00496F5A" w14:paraId="4CEB2EDD" w14:textId="77777777" w:rsidTr="004E1689">
        <w:trPr>
          <w:trHeight w:val="785"/>
        </w:trPr>
        <w:tc>
          <w:tcPr>
            <w:tcW w:w="1086" w:type="pct"/>
            <w:shd w:val="clear" w:color="auto" w:fill="D9D9D9" w:themeFill="background1" w:themeFillShade="D9"/>
            <w:vAlign w:val="center"/>
          </w:tcPr>
          <w:p w14:paraId="52C67783" w14:textId="77777777" w:rsidR="00AB401B" w:rsidRDefault="008F7F49" w:rsidP="004F6F5A">
            <w:pPr>
              <w:snapToGrid w:val="0"/>
              <w:jc w:val="center"/>
              <w:rPr>
                <w:rFonts w:eastAsia="標楷體"/>
              </w:rPr>
            </w:pPr>
            <w:r w:rsidRPr="008F7F49">
              <w:rPr>
                <w:rFonts w:eastAsia="標楷體" w:hint="eastAsia"/>
              </w:rPr>
              <w:t>語文條件</w:t>
            </w:r>
          </w:p>
        </w:tc>
        <w:tc>
          <w:tcPr>
            <w:tcW w:w="3914" w:type="pct"/>
            <w:gridSpan w:val="3"/>
            <w:vAlign w:val="center"/>
          </w:tcPr>
          <w:p w14:paraId="22E3D0BB" w14:textId="77777777" w:rsidR="008F7F49" w:rsidRPr="008F7F49" w:rsidRDefault="008F7F49" w:rsidP="008F7F49">
            <w:pPr>
              <w:jc w:val="both"/>
              <w:rPr>
                <w:rFonts w:eastAsia="標楷體"/>
              </w:rPr>
            </w:pPr>
            <w:r w:rsidRPr="008F7F49">
              <w:rPr>
                <w:rFonts w:eastAsia="標楷體" w:hint="eastAsia"/>
              </w:rPr>
              <w:t>英文</w:t>
            </w:r>
            <w:r w:rsidRPr="008F7F49">
              <w:rPr>
                <w:rFonts w:eastAsia="標楷體" w:hint="eastAsia"/>
              </w:rPr>
              <w:t xml:space="preserve"> -- </w:t>
            </w:r>
            <w:r w:rsidRPr="008F7F49">
              <w:rPr>
                <w:rFonts w:eastAsia="標楷體" w:hint="eastAsia"/>
              </w:rPr>
              <w:t>聽</w:t>
            </w:r>
            <w:r w:rsidRPr="008F7F49">
              <w:rPr>
                <w:rFonts w:eastAsia="標楷體" w:hint="eastAsia"/>
              </w:rPr>
              <w:t xml:space="preserve"> /</w:t>
            </w:r>
            <w:r w:rsidRPr="008F7F49">
              <w:rPr>
                <w:rFonts w:eastAsia="標楷體" w:hint="eastAsia"/>
              </w:rPr>
              <w:t>中等、說</w:t>
            </w:r>
            <w:r w:rsidRPr="008F7F49">
              <w:rPr>
                <w:rFonts w:eastAsia="標楷體" w:hint="eastAsia"/>
              </w:rPr>
              <w:t xml:space="preserve"> /</w:t>
            </w:r>
            <w:r w:rsidRPr="008F7F49">
              <w:rPr>
                <w:rFonts w:eastAsia="標楷體" w:hint="eastAsia"/>
              </w:rPr>
              <w:t>中等、讀</w:t>
            </w:r>
            <w:r w:rsidRPr="008F7F49">
              <w:rPr>
                <w:rFonts w:eastAsia="標楷體" w:hint="eastAsia"/>
              </w:rPr>
              <w:t xml:space="preserve"> /</w:t>
            </w:r>
            <w:r w:rsidRPr="008F7F49">
              <w:rPr>
                <w:rFonts w:eastAsia="標楷體" w:hint="eastAsia"/>
              </w:rPr>
              <w:t>中等、寫</w:t>
            </w:r>
            <w:r w:rsidRPr="008F7F49">
              <w:rPr>
                <w:rFonts w:eastAsia="標楷體" w:hint="eastAsia"/>
              </w:rPr>
              <w:t xml:space="preserve"> /</w:t>
            </w:r>
            <w:r w:rsidRPr="008F7F49">
              <w:rPr>
                <w:rFonts w:eastAsia="標楷體" w:hint="eastAsia"/>
              </w:rPr>
              <w:t>中等</w:t>
            </w:r>
          </w:p>
          <w:p w14:paraId="18CB5E3E" w14:textId="77777777" w:rsidR="007B6D0B" w:rsidRPr="008F7F49" w:rsidRDefault="008F7F49" w:rsidP="008F7F49">
            <w:pPr>
              <w:jc w:val="both"/>
              <w:rPr>
                <w:rFonts w:eastAsia="標楷體"/>
              </w:rPr>
            </w:pPr>
            <w:r w:rsidRPr="008F7F49">
              <w:rPr>
                <w:rFonts w:eastAsia="標楷體" w:hint="eastAsia"/>
              </w:rPr>
              <w:t>西班牙文</w:t>
            </w:r>
            <w:r w:rsidRPr="008F7F49">
              <w:rPr>
                <w:rFonts w:eastAsia="標楷體" w:hint="eastAsia"/>
              </w:rPr>
              <w:t xml:space="preserve"> -- </w:t>
            </w:r>
            <w:r w:rsidRPr="008F7F49">
              <w:rPr>
                <w:rFonts w:eastAsia="標楷體" w:hint="eastAsia"/>
              </w:rPr>
              <w:t>聽</w:t>
            </w:r>
            <w:r w:rsidRPr="008F7F49">
              <w:rPr>
                <w:rFonts w:eastAsia="標楷體" w:hint="eastAsia"/>
              </w:rPr>
              <w:t xml:space="preserve"> /</w:t>
            </w:r>
            <w:r w:rsidRPr="008F7F49">
              <w:rPr>
                <w:rFonts w:eastAsia="標楷體" w:hint="eastAsia"/>
              </w:rPr>
              <w:t>精通、說</w:t>
            </w:r>
            <w:r w:rsidRPr="008F7F49">
              <w:rPr>
                <w:rFonts w:eastAsia="標楷體" w:hint="eastAsia"/>
              </w:rPr>
              <w:t xml:space="preserve"> /</w:t>
            </w:r>
            <w:r w:rsidRPr="008F7F49">
              <w:rPr>
                <w:rFonts w:eastAsia="標楷體" w:hint="eastAsia"/>
              </w:rPr>
              <w:t>精通、讀</w:t>
            </w:r>
            <w:r w:rsidRPr="008F7F49">
              <w:rPr>
                <w:rFonts w:eastAsia="標楷體" w:hint="eastAsia"/>
              </w:rPr>
              <w:t xml:space="preserve"> /</w:t>
            </w:r>
            <w:r w:rsidRPr="008F7F49">
              <w:rPr>
                <w:rFonts w:eastAsia="標楷體" w:hint="eastAsia"/>
              </w:rPr>
              <w:t>精通、寫</w:t>
            </w:r>
            <w:r w:rsidRPr="008F7F49">
              <w:rPr>
                <w:rFonts w:eastAsia="標楷體" w:hint="eastAsia"/>
              </w:rPr>
              <w:t xml:space="preserve"> /</w:t>
            </w:r>
            <w:r w:rsidRPr="008F7F49">
              <w:rPr>
                <w:rFonts w:eastAsia="標楷體" w:hint="eastAsia"/>
              </w:rPr>
              <w:t>精通</w:t>
            </w:r>
          </w:p>
        </w:tc>
      </w:tr>
      <w:tr w:rsidR="00FE0145" w:rsidRPr="00496F5A" w14:paraId="151E5D27" w14:textId="77777777" w:rsidTr="004E1689">
        <w:trPr>
          <w:trHeight w:val="785"/>
        </w:trPr>
        <w:tc>
          <w:tcPr>
            <w:tcW w:w="1086" w:type="pct"/>
            <w:shd w:val="clear" w:color="auto" w:fill="D9D9D9" w:themeFill="background1" w:themeFillShade="D9"/>
            <w:vAlign w:val="center"/>
          </w:tcPr>
          <w:p w14:paraId="7571B2EB" w14:textId="77777777" w:rsidR="00FE0145" w:rsidRDefault="00FE0145" w:rsidP="00F2055B">
            <w:pPr>
              <w:snapToGrid w:val="0"/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徵才廣告</w:t>
            </w:r>
          </w:p>
        </w:tc>
        <w:tc>
          <w:tcPr>
            <w:tcW w:w="3914" w:type="pct"/>
            <w:gridSpan w:val="3"/>
            <w:vAlign w:val="center"/>
          </w:tcPr>
          <w:p w14:paraId="25E9CB06" w14:textId="77777777" w:rsidR="00FE0145" w:rsidRPr="00F3755A" w:rsidRDefault="008F7F49" w:rsidP="007B6A1B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  <w:noProof/>
              </w:rPr>
              <w:drawing>
                <wp:inline distT="0" distB="0" distL="0" distR="0" wp14:anchorId="17F50239" wp14:editId="2D63030D">
                  <wp:extent cx="4083305" cy="5775772"/>
                  <wp:effectExtent l="0" t="0" r="0" b="0"/>
                  <wp:docPr id="2" name="圖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宣傳-西文業助.pn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86243" cy="57799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8E86EF1" w14:textId="77777777" w:rsidR="00824478" w:rsidRPr="00B478C0" w:rsidRDefault="00824478" w:rsidP="006F51D5">
      <w:pPr>
        <w:ind w:right="240"/>
        <w:rPr>
          <w:rFonts w:eastAsia="標楷體"/>
          <w:sz w:val="22"/>
        </w:rPr>
      </w:pPr>
    </w:p>
    <w:sectPr w:rsidR="00824478" w:rsidRPr="00B478C0" w:rsidSect="00370043">
      <w:headerReference w:type="default" r:id="rId12"/>
      <w:pgSz w:w="11906" w:h="16838"/>
      <w:pgMar w:top="567" w:right="720" w:bottom="567" w:left="720" w:header="510" w:footer="510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2FCA04" w14:textId="77777777" w:rsidR="00927FC9" w:rsidRDefault="00927FC9" w:rsidP="00BE54CD">
      <w:r>
        <w:separator/>
      </w:r>
    </w:p>
  </w:endnote>
  <w:endnote w:type="continuationSeparator" w:id="0">
    <w:p w14:paraId="62695C42" w14:textId="77777777" w:rsidR="00927FC9" w:rsidRDefault="00927FC9" w:rsidP="00BE54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24EA72" w14:textId="77777777" w:rsidR="00927FC9" w:rsidRDefault="00927FC9" w:rsidP="00BE54CD">
      <w:r>
        <w:separator/>
      </w:r>
    </w:p>
  </w:footnote>
  <w:footnote w:type="continuationSeparator" w:id="0">
    <w:p w14:paraId="3187BACF" w14:textId="77777777" w:rsidR="00927FC9" w:rsidRDefault="00927FC9" w:rsidP="00BE54C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913C90" w14:textId="77777777" w:rsidR="0007764C" w:rsidRDefault="0007764C" w:rsidP="009D4CF8">
    <w:pPr>
      <w:pStyle w:val="a3"/>
      <w:tabs>
        <w:tab w:val="clear" w:pos="4153"/>
        <w:tab w:val="clear" w:pos="8306"/>
        <w:tab w:val="center" w:pos="9364"/>
      </w:tabs>
      <w:ind w:right="120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21551"/>
    <w:multiLevelType w:val="multilevel"/>
    <w:tmpl w:val="F06609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D9F4875"/>
    <w:multiLevelType w:val="multilevel"/>
    <w:tmpl w:val="CCECF3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0D31B52"/>
    <w:multiLevelType w:val="multilevel"/>
    <w:tmpl w:val="967A31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2C96979"/>
    <w:multiLevelType w:val="multilevel"/>
    <w:tmpl w:val="15965B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31E23D5"/>
    <w:multiLevelType w:val="multilevel"/>
    <w:tmpl w:val="AB30FA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86E5FEE"/>
    <w:multiLevelType w:val="hybridMultilevel"/>
    <w:tmpl w:val="11CC033A"/>
    <w:lvl w:ilvl="0" w:tplc="C76E67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1AA267BA"/>
    <w:multiLevelType w:val="hybridMultilevel"/>
    <w:tmpl w:val="E220817C"/>
    <w:lvl w:ilvl="0" w:tplc="76CCF0A8">
      <w:start w:val="1"/>
      <w:numFmt w:val="decimal"/>
      <w:lvlText w:val="(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2E373E6B"/>
    <w:multiLevelType w:val="multilevel"/>
    <w:tmpl w:val="8AB24E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FA916DE"/>
    <w:multiLevelType w:val="hybridMultilevel"/>
    <w:tmpl w:val="EF0AF232"/>
    <w:lvl w:ilvl="0" w:tplc="D12E73C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305C77A0"/>
    <w:multiLevelType w:val="hybridMultilevel"/>
    <w:tmpl w:val="FF44A03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35BF0E51"/>
    <w:multiLevelType w:val="multilevel"/>
    <w:tmpl w:val="D284A3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7443138"/>
    <w:multiLevelType w:val="multilevel"/>
    <w:tmpl w:val="E23825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B972B82"/>
    <w:multiLevelType w:val="multilevel"/>
    <w:tmpl w:val="AA1A42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AB34615"/>
    <w:multiLevelType w:val="multilevel"/>
    <w:tmpl w:val="B498B3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23012A7"/>
    <w:multiLevelType w:val="multilevel"/>
    <w:tmpl w:val="827C41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9F23706"/>
    <w:multiLevelType w:val="multilevel"/>
    <w:tmpl w:val="640446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5730DC9"/>
    <w:multiLevelType w:val="multilevel"/>
    <w:tmpl w:val="213206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844130D"/>
    <w:multiLevelType w:val="multilevel"/>
    <w:tmpl w:val="16E6D1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DFD2AA1"/>
    <w:multiLevelType w:val="multilevel"/>
    <w:tmpl w:val="221E4C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FAB27A5"/>
    <w:multiLevelType w:val="multilevel"/>
    <w:tmpl w:val="1CDA4D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0"/>
  </w:num>
  <w:num w:numId="2">
    <w:abstractNumId w:val="3"/>
  </w:num>
  <w:num w:numId="3">
    <w:abstractNumId w:val="14"/>
  </w:num>
  <w:num w:numId="4">
    <w:abstractNumId w:val="0"/>
  </w:num>
  <w:num w:numId="5">
    <w:abstractNumId w:val="13"/>
  </w:num>
  <w:num w:numId="6">
    <w:abstractNumId w:val="4"/>
  </w:num>
  <w:num w:numId="7">
    <w:abstractNumId w:val="18"/>
  </w:num>
  <w:num w:numId="8">
    <w:abstractNumId w:val="2"/>
  </w:num>
  <w:num w:numId="9">
    <w:abstractNumId w:val="6"/>
  </w:num>
  <w:num w:numId="10">
    <w:abstractNumId w:val="8"/>
  </w:num>
  <w:num w:numId="11">
    <w:abstractNumId w:val="9"/>
  </w:num>
  <w:num w:numId="12">
    <w:abstractNumId w:val="15"/>
  </w:num>
  <w:num w:numId="13">
    <w:abstractNumId w:val="17"/>
  </w:num>
  <w:num w:numId="14">
    <w:abstractNumId w:val="11"/>
  </w:num>
  <w:num w:numId="15">
    <w:abstractNumId w:val="7"/>
  </w:num>
  <w:num w:numId="16">
    <w:abstractNumId w:val="19"/>
  </w:num>
  <w:num w:numId="17">
    <w:abstractNumId w:val="1"/>
  </w:num>
  <w:num w:numId="18">
    <w:abstractNumId w:val="16"/>
  </w:num>
  <w:num w:numId="19">
    <w:abstractNumId w:val="12"/>
  </w:num>
  <w:num w:numId="2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ctiveWritingStyle w:appName="MSWord" w:lang="en-US" w:vendorID="64" w:dllVersion="6" w:nlCheck="1" w:checkStyle="0"/>
  <w:activeWritingStyle w:appName="MSWord" w:lang="zh-TW" w:vendorID="64" w:dllVersion="5" w:nlCheck="1" w:checkStyle="1"/>
  <w:activeWritingStyle w:appName="MSWord" w:lang="zh-TW" w:vendorID="64" w:dllVersion="0" w:nlCheck="1" w:checkStyle="1"/>
  <w:activeWritingStyle w:appName="MSWord" w:lang="en-US" w:vendorID="64" w:dllVersion="4096" w:nlCheck="1" w:checkStyle="0"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3MTEwMDa2MLU0MzZW0lEKTi0uzszPAykwqQUADpiLBCwAAAA="/>
  </w:docVars>
  <w:rsids>
    <w:rsidRoot w:val="0096208F"/>
    <w:rsid w:val="000037B2"/>
    <w:rsid w:val="00011D68"/>
    <w:rsid w:val="0001231A"/>
    <w:rsid w:val="0002084E"/>
    <w:rsid w:val="00022D52"/>
    <w:rsid w:val="00027860"/>
    <w:rsid w:val="00035578"/>
    <w:rsid w:val="00043E54"/>
    <w:rsid w:val="0006047A"/>
    <w:rsid w:val="000614E0"/>
    <w:rsid w:val="00070F84"/>
    <w:rsid w:val="00072491"/>
    <w:rsid w:val="00074AE1"/>
    <w:rsid w:val="000758D4"/>
    <w:rsid w:val="00075A53"/>
    <w:rsid w:val="0007764C"/>
    <w:rsid w:val="00081C03"/>
    <w:rsid w:val="0008482F"/>
    <w:rsid w:val="000A0108"/>
    <w:rsid w:val="000A3049"/>
    <w:rsid w:val="000B2F7C"/>
    <w:rsid w:val="000B7224"/>
    <w:rsid w:val="000C159C"/>
    <w:rsid w:val="000C4CF4"/>
    <w:rsid w:val="000E2134"/>
    <w:rsid w:val="000F6CED"/>
    <w:rsid w:val="001000ED"/>
    <w:rsid w:val="001315F4"/>
    <w:rsid w:val="0016101A"/>
    <w:rsid w:val="001755C0"/>
    <w:rsid w:val="001846A4"/>
    <w:rsid w:val="0019234A"/>
    <w:rsid w:val="0019287C"/>
    <w:rsid w:val="00195B5E"/>
    <w:rsid w:val="001B4CE6"/>
    <w:rsid w:val="001B6D94"/>
    <w:rsid w:val="001C404A"/>
    <w:rsid w:val="001C4159"/>
    <w:rsid w:val="001D4777"/>
    <w:rsid w:val="001E08DA"/>
    <w:rsid w:val="001E6747"/>
    <w:rsid w:val="001F6BE7"/>
    <w:rsid w:val="00211539"/>
    <w:rsid w:val="00223358"/>
    <w:rsid w:val="0022415F"/>
    <w:rsid w:val="00225036"/>
    <w:rsid w:val="002255F7"/>
    <w:rsid w:val="0025547D"/>
    <w:rsid w:val="002554B9"/>
    <w:rsid w:val="00265670"/>
    <w:rsid w:val="002702BF"/>
    <w:rsid w:val="0028200F"/>
    <w:rsid w:val="0029150B"/>
    <w:rsid w:val="002969E6"/>
    <w:rsid w:val="002A2EBB"/>
    <w:rsid w:val="002B3F8E"/>
    <w:rsid w:val="002C0827"/>
    <w:rsid w:val="003561D6"/>
    <w:rsid w:val="00370043"/>
    <w:rsid w:val="003718E3"/>
    <w:rsid w:val="00381C18"/>
    <w:rsid w:val="0039611D"/>
    <w:rsid w:val="003A4FE8"/>
    <w:rsid w:val="003D0400"/>
    <w:rsid w:val="003F7DAF"/>
    <w:rsid w:val="0040084E"/>
    <w:rsid w:val="00400DB7"/>
    <w:rsid w:val="0040184B"/>
    <w:rsid w:val="00404517"/>
    <w:rsid w:val="00413319"/>
    <w:rsid w:val="00427796"/>
    <w:rsid w:val="00444C4D"/>
    <w:rsid w:val="004467DC"/>
    <w:rsid w:val="00456CB3"/>
    <w:rsid w:val="00472410"/>
    <w:rsid w:val="00483205"/>
    <w:rsid w:val="00491EE2"/>
    <w:rsid w:val="00495D4D"/>
    <w:rsid w:val="00496F5A"/>
    <w:rsid w:val="004D165B"/>
    <w:rsid w:val="004E1689"/>
    <w:rsid w:val="004E450E"/>
    <w:rsid w:val="004F6F5A"/>
    <w:rsid w:val="00500D1E"/>
    <w:rsid w:val="00515B62"/>
    <w:rsid w:val="005179D5"/>
    <w:rsid w:val="00521A5F"/>
    <w:rsid w:val="005257D8"/>
    <w:rsid w:val="0053734F"/>
    <w:rsid w:val="005733A5"/>
    <w:rsid w:val="00592C5D"/>
    <w:rsid w:val="005A083A"/>
    <w:rsid w:val="005A1F79"/>
    <w:rsid w:val="005A37E0"/>
    <w:rsid w:val="005B2C59"/>
    <w:rsid w:val="005C5B98"/>
    <w:rsid w:val="005C6516"/>
    <w:rsid w:val="005D1CD9"/>
    <w:rsid w:val="005E2475"/>
    <w:rsid w:val="005E5A4F"/>
    <w:rsid w:val="005F2558"/>
    <w:rsid w:val="00611DF6"/>
    <w:rsid w:val="00622557"/>
    <w:rsid w:val="00625B7C"/>
    <w:rsid w:val="00631C92"/>
    <w:rsid w:val="0063239D"/>
    <w:rsid w:val="00636452"/>
    <w:rsid w:val="00641358"/>
    <w:rsid w:val="00656684"/>
    <w:rsid w:val="00671B59"/>
    <w:rsid w:val="006754F2"/>
    <w:rsid w:val="006C1848"/>
    <w:rsid w:val="006C1896"/>
    <w:rsid w:val="006C36C4"/>
    <w:rsid w:val="006E5A4E"/>
    <w:rsid w:val="006F51D5"/>
    <w:rsid w:val="006F657B"/>
    <w:rsid w:val="00740B25"/>
    <w:rsid w:val="00741740"/>
    <w:rsid w:val="00745A25"/>
    <w:rsid w:val="00746193"/>
    <w:rsid w:val="0078497D"/>
    <w:rsid w:val="0078708A"/>
    <w:rsid w:val="00795A6E"/>
    <w:rsid w:val="007A0231"/>
    <w:rsid w:val="007A7143"/>
    <w:rsid w:val="007B6A1B"/>
    <w:rsid w:val="007B6D0B"/>
    <w:rsid w:val="007E73D8"/>
    <w:rsid w:val="007F45C0"/>
    <w:rsid w:val="00800EBC"/>
    <w:rsid w:val="00802FB4"/>
    <w:rsid w:val="00820211"/>
    <w:rsid w:val="00824478"/>
    <w:rsid w:val="008743D1"/>
    <w:rsid w:val="0088748C"/>
    <w:rsid w:val="0089274F"/>
    <w:rsid w:val="008A33F8"/>
    <w:rsid w:val="008B5010"/>
    <w:rsid w:val="008B7125"/>
    <w:rsid w:val="008D03C2"/>
    <w:rsid w:val="008D2900"/>
    <w:rsid w:val="008F728A"/>
    <w:rsid w:val="008F7F49"/>
    <w:rsid w:val="0090109D"/>
    <w:rsid w:val="00901A6B"/>
    <w:rsid w:val="0090300A"/>
    <w:rsid w:val="00913223"/>
    <w:rsid w:val="00913DE2"/>
    <w:rsid w:val="00927FC9"/>
    <w:rsid w:val="0096208F"/>
    <w:rsid w:val="00963D80"/>
    <w:rsid w:val="00973251"/>
    <w:rsid w:val="00974157"/>
    <w:rsid w:val="00982C79"/>
    <w:rsid w:val="009A2B21"/>
    <w:rsid w:val="009A4A97"/>
    <w:rsid w:val="009B0C99"/>
    <w:rsid w:val="009D4CF8"/>
    <w:rsid w:val="009D59E0"/>
    <w:rsid w:val="009E5B4D"/>
    <w:rsid w:val="009F038F"/>
    <w:rsid w:val="00A013D0"/>
    <w:rsid w:val="00A01941"/>
    <w:rsid w:val="00A1399A"/>
    <w:rsid w:val="00A21AE7"/>
    <w:rsid w:val="00A27F94"/>
    <w:rsid w:val="00A33B8F"/>
    <w:rsid w:val="00A34514"/>
    <w:rsid w:val="00A37744"/>
    <w:rsid w:val="00A42116"/>
    <w:rsid w:val="00A4349E"/>
    <w:rsid w:val="00A445DC"/>
    <w:rsid w:val="00A506A8"/>
    <w:rsid w:val="00A63B16"/>
    <w:rsid w:val="00AA1C09"/>
    <w:rsid w:val="00AB057B"/>
    <w:rsid w:val="00AB401B"/>
    <w:rsid w:val="00B0019E"/>
    <w:rsid w:val="00B063AE"/>
    <w:rsid w:val="00B226FE"/>
    <w:rsid w:val="00B478C0"/>
    <w:rsid w:val="00B81303"/>
    <w:rsid w:val="00B82984"/>
    <w:rsid w:val="00B95042"/>
    <w:rsid w:val="00B95693"/>
    <w:rsid w:val="00BA659B"/>
    <w:rsid w:val="00BB084C"/>
    <w:rsid w:val="00BB4C5B"/>
    <w:rsid w:val="00BC5B12"/>
    <w:rsid w:val="00BE54CD"/>
    <w:rsid w:val="00BF08DB"/>
    <w:rsid w:val="00BF7BC8"/>
    <w:rsid w:val="00C15DBF"/>
    <w:rsid w:val="00C21370"/>
    <w:rsid w:val="00C25020"/>
    <w:rsid w:val="00C25259"/>
    <w:rsid w:val="00C3578A"/>
    <w:rsid w:val="00C35B79"/>
    <w:rsid w:val="00C455E9"/>
    <w:rsid w:val="00C52C03"/>
    <w:rsid w:val="00C53D50"/>
    <w:rsid w:val="00C5591E"/>
    <w:rsid w:val="00C57F26"/>
    <w:rsid w:val="00C624E7"/>
    <w:rsid w:val="00C660E1"/>
    <w:rsid w:val="00C95849"/>
    <w:rsid w:val="00CA5DD0"/>
    <w:rsid w:val="00CB7616"/>
    <w:rsid w:val="00CC07D5"/>
    <w:rsid w:val="00CE668E"/>
    <w:rsid w:val="00CF0B5C"/>
    <w:rsid w:val="00D05EC9"/>
    <w:rsid w:val="00D10734"/>
    <w:rsid w:val="00D16099"/>
    <w:rsid w:val="00D16D7E"/>
    <w:rsid w:val="00D41ED9"/>
    <w:rsid w:val="00D51C9D"/>
    <w:rsid w:val="00D64D1D"/>
    <w:rsid w:val="00D655B0"/>
    <w:rsid w:val="00D70803"/>
    <w:rsid w:val="00D7170C"/>
    <w:rsid w:val="00D756C3"/>
    <w:rsid w:val="00D867B8"/>
    <w:rsid w:val="00DB7E7E"/>
    <w:rsid w:val="00DC440F"/>
    <w:rsid w:val="00DE4C99"/>
    <w:rsid w:val="00E10BF3"/>
    <w:rsid w:val="00E26A1D"/>
    <w:rsid w:val="00E46971"/>
    <w:rsid w:val="00E46D03"/>
    <w:rsid w:val="00E51185"/>
    <w:rsid w:val="00E52530"/>
    <w:rsid w:val="00E63249"/>
    <w:rsid w:val="00E679E6"/>
    <w:rsid w:val="00E85B59"/>
    <w:rsid w:val="00E93E4E"/>
    <w:rsid w:val="00E94663"/>
    <w:rsid w:val="00EA2166"/>
    <w:rsid w:val="00EA35C7"/>
    <w:rsid w:val="00ED63BE"/>
    <w:rsid w:val="00ED7293"/>
    <w:rsid w:val="00EE0242"/>
    <w:rsid w:val="00F04F77"/>
    <w:rsid w:val="00F05DBD"/>
    <w:rsid w:val="00F1132A"/>
    <w:rsid w:val="00F219D7"/>
    <w:rsid w:val="00F3755A"/>
    <w:rsid w:val="00F62CB0"/>
    <w:rsid w:val="00F7027D"/>
    <w:rsid w:val="00F91892"/>
    <w:rsid w:val="00F97F01"/>
    <w:rsid w:val="00FA5FA1"/>
    <w:rsid w:val="00FE0145"/>
    <w:rsid w:val="00FF64F4"/>
    <w:rsid w:val="00FF7E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CCF77C"/>
  <w15:chartTrackingRefBased/>
  <w15:docId w15:val="{BD854144-E82E-4493-886D-D7BA26C3D8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6208F"/>
    <w:pPr>
      <w:widowControl w:val="0"/>
    </w:pPr>
    <w:rPr>
      <w:rFonts w:ascii="Times New Roman" w:hAnsi="Times New Roman"/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E54C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link w:val="a3"/>
    <w:uiPriority w:val="99"/>
    <w:rsid w:val="00BE54CD"/>
    <w:rPr>
      <w:rFonts w:ascii="Times New Roman" w:hAnsi="Times New Roman"/>
      <w:kern w:val="2"/>
    </w:rPr>
  </w:style>
  <w:style w:type="paragraph" w:styleId="a5">
    <w:name w:val="footer"/>
    <w:basedOn w:val="a"/>
    <w:link w:val="a6"/>
    <w:uiPriority w:val="99"/>
    <w:unhideWhenUsed/>
    <w:rsid w:val="00BE54C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link w:val="a5"/>
    <w:uiPriority w:val="99"/>
    <w:rsid w:val="00BE54CD"/>
    <w:rPr>
      <w:rFonts w:ascii="Times New Roman" w:hAnsi="Times New Roman"/>
      <w:kern w:val="2"/>
    </w:rPr>
  </w:style>
  <w:style w:type="character" w:styleId="a7">
    <w:name w:val="Strong"/>
    <w:uiPriority w:val="22"/>
    <w:qFormat/>
    <w:rsid w:val="00FF64F4"/>
    <w:rPr>
      <w:b w:val="0"/>
      <w:bCs w:val="0"/>
      <w:i w:val="0"/>
      <w:iCs w:val="0"/>
    </w:rPr>
  </w:style>
  <w:style w:type="paragraph" w:styleId="a8">
    <w:name w:val="Balloon Text"/>
    <w:basedOn w:val="a"/>
    <w:link w:val="a9"/>
    <w:uiPriority w:val="99"/>
    <w:semiHidden/>
    <w:unhideWhenUsed/>
    <w:rsid w:val="001E6747"/>
    <w:rPr>
      <w:rFonts w:ascii="Cambria" w:hAnsi="Cambria"/>
      <w:sz w:val="18"/>
      <w:szCs w:val="18"/>
    </w:rPr>
  </w:style>
  <w:style w:type="character" w:customStyle="1" w:styleId="a9">
    <w:name w:val="註解方塊文字 字元"/>
    <w:link w:val="a8"/>
    <w:uiPriority w:val="99"/>
    <w:semiHidden/>
    <w:rsid w:val="001E6747"/>
    <w:rPr>
      <w:rFonts w:ascii="Cambria" w:eastAsia="新細明體" w:hAnsi="Cambria" w:cs="Times New Roman"/>
      <w:kern w:val="2"/>
      <w:sz w:val="18"/>
      <w:szCs w:val="18"/>
    </w:rPr>
  </w:style>
  <w:style w:type="character" w:styleId="aa">
    <w:name w:val="Hyperlink"/>
    <w:uiPriority w:val="99"/>
    <w:unhideWhenUsed/>
    <w:rsid w:val="00A445DC"/>
    <w:rPr>
      <w:color w:val="0000FF"/>
      <w:u w:val="single"/>
    </w:rPr>
  </w:style>
  <w:style w:type="paragraph" w:styleId="ab">
    <w:name w:val="List Paragraph"/>
    <w:basedOn w:val="a"/>
    <w:uiPriority w:val="34"/>
    <w:qFormat/>
    <w:rsid w:val="00631C92"/>
    <w:pPr>
      <w:ind w:leftChars="200" w:left="480"/>
    </w:pPr>
  </w:style>
  <w:style w:type="character" w:customStyle="1" w:styleId="pr-1">
    <w:name w:val="pr-1"/>
    <w:basedOn w:val="a0"/>
    <w:rsid w:val="0021153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08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631239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30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475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0101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063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57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77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73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04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2464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3371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06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34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736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3962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537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63608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31241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256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198296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163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4477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3737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8464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24270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547699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889005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649246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029434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9923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75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06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27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480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6329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2805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06896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73404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3341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0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8284560">
              <w:marLeft w:val="0"/>
              <w:marRight w:val="0"/>
              <w:marTop w:val="21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35853">
                  <w:marLeft w:val="0"/>
                  <w:marRight w:val="0"/>
                  <w:marTop w:val="0"/>
                  <w:marBottom w:val="0"/>
                  <w:divBdr>
                    <w:top w:val="none" w:sz="0" w:space="0" w:color="157DC6"/>
                    <w:left w:val="none" w:sz="0" w:space="0" w:color="157DC6"/>
                    <w:bottom w:val="none" w:sz="0" w:space="0" w:color="157DC6"/>
                    <w:right w:val="none" w:sz="0" w:space="0" w:color="157DC6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png"/><Relationship Id="rId5" Type="http://schemas.openxmlformats.org/officeDocument/2006/relationships/settings" Target="settings.xml"/><Relationship Id="rId10" Type="http://schemas.openxmlformats.org/officeDocument/2006/relationships/hyperlink" Target="https://www.1111.com.tw/job/132201646" TargetMode="External"/><Relationship Id="rId4" Type="http://schemas.openxmlformats.org/officeDocument/2006/relationships/styles" Target="styles.xml"/><Relationship Id="rId9" Type="http://schemas.openxmlformats.org/officeDocument/2006/relationships/hyperlink" Target="https://www.104.com.tw/job/8whay?jobsource=google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4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827DCED-7817-4192-B15F-2498B1061A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57</Words>
  <Characters>899</Characters>
  <Application>Microsoft Office Word</Application>
  <DocSecurity>0</DocSecurity>
  <Lines>7</Lines>
  <Paragraphs>2</Paragraphs>
  <ScaleCrop>false</ScaleCrop>
  <Company>fy</Company>
  <LinksUpToDate>false</LinksUpToDate>
  <CharactersWithSpaces>1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報名表共2頁</dc:title>
  <dc:subject/>
  <dc:creator>fy</dc:creator>
  <cp:keywords/>
  <cp:lastModifiedBy>Li DrEAm</cp:lastModifiedBy>
  <cp:revision>2</cp:revision>
  <cp:lastPrinted>2018-05-09T07:18:00Z</cp:lastPrinted>
  <dcterms:created xsi:type="dcterms:W3CDTF">2026-01-21T07:29:00Z</dcterms:created>
  <dcterms:modified xsi:type="dcterms:W3CDTF">2026-01-21T07:29:00Z</dcterms:modified>
</cp:coreProperties>
</file>